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7D7E1" w14:textId="77777777" w:rsidR="00A42115" w:rsidRDefault="00BD1131" w:rsidP="002A1CC6">
      <w:pPr>
        <w:spacing w:after="60"/>
        <w:jc w:val="center"/>
        <w:rPr>
          <w:rFonts w:ascii="Tahoma" w:hAnsi="Tahoma" w:cs="Tahoma"/>
          <w:b/>
          <w:color w:val="F69D25"/>
          <w:sz w:val="32"/>
          <w:lang w:val="en-GB"/>
        </w:rPr>
      </w:pPr>
      <w:r w:rsidRPr="002A1CC6">
        <w:rPr>
          <w:rFonts w:ascii="Tahoma" w:hAnsi="Tahoma" w:cs="Tahoma"/>
          <w:b/>
          <w:color w:val="F69D25"/>
          <w:sz w:val="32"/>
          <w:lang w:val="en-GB"/>
        </w:rPr>
        <w:t>PROCURA+ AWARDS</w:t>
      </w:r>
      <w:r w:rsidR="002E346C" w:rsidRPr="002A1CC6">
        <w:rPr>
          <w:rFonts w:ascii="Tahoma" w:hAnsi="Tahoma" w:cs="Tahoma"/>
          <w:b/>
          <w:color w:val="F69D25"/>
          <w:sz w:val="32"/>
          <w:lang w:val="en-GB"/>
        </w:rPr>
        <w:t xml:space="preserve"> 2022</w:t>
      </w:r>
    </w:p>
    <w:p w14:paraId="6AC1B9FD" w14:textId="77777777" w:rsidR="002A1CC6" w:rsidRPr="002A1CC6" w:rsidRDefault="002A1CC6" w:rsidP="002A1CC6">
      <w:pPr>
        <w:spacing w:after="60"/>
        <w:jc w:val="center"/>
        <w:rPr>
          <w:rFonts w:ascii="Tahoma" w:hAnsi="Tahoma" w:cs="Tahoma"/>
          <w:b/>
          <w:color w:val="F69D25"/>
          <w:sz w:val="32"/>
          <w:lang w:val="en-GB"/>
        </w:rPr>
      </w:pPr>
    </w:p>
    <w:p w14:paraId="2509044A" w14:textId="77777777" w:rsidR="003A5C1B" w:rsidRPr="00BD1131" w:rsidRDefault="00BD1131" w:rsidP="00BD1131">
      <w:pPr>
        <w:spacing w:after="60"/>
        <w:rPr>
          <w:rFonts w:ascii="Tahoma" w:hAnsi="Tahoma" w:cs="Tahoma"/>
          <w:b/>
          <w:color w:val="F69D25"/>
          <w:sz w:val="32"/>
          <w:lang w:val="en-GB"/>
        </w:rPr>
      </w:pPr>
      <w:r w:rsidRPr="00BD1131">
        <w:rPr>
          <w:rFonts w:ascii="Tahoma" w:hAnsi="Tahoma" w:cs="Tahoma"/>
          <w:b/>
          <w:color w:val="F69D25"/>
          <w:sz w:val="32"/>
          <w:lang w:val="en-GB"/>
        </w:rPr>
        <w:t>Applicant Details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709" w:type="dxa"/>
          <w:left w:w="170" w:type="dxa"/>
          <w:bottom w:w="709" w:type="dxa"/>
          <w:right w:w="170" w:type="dxa"/>
        </w:tblCellMar>
        <w:tblLook w:val="0000" w:firstRow="0" w:lastRow="0" w:firstColumn="0" w:lastColumn="0" w:noHBand="0" w:noVBand="0"/>
      </w:tblPr>
      <w:tblGrid>
        <w:gridCol w:w="2304"/>
        <w:gridCol w:w="6768"/>
      </w:tblGrid>
      <w:tr w:rsidR="00552D5D" w:rsidRPr="00F74034" w14:paraId="13D85694" w14:textId="77777777" w:rsidTr="00AA36B2">
        <w:trPr>
          <w:cantSplit/>
          <w:trHeight w:hRule="exact" w:val="1117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14:paraId="65F65B81" w14:textId="77777777" w:rsidR="00552D5D" w:rsidRPr="00BD1131" w:rsidRDefault="00552D5D" w:rsidP="001A4526">
            <w:pPr>
              <w:widowControl w:val="0"/>
              <w:rPr>
                <w:rFonts w:ascii="Tahoma" w:hAnsi="Tahoma" w:cs="Tahoma"/>
                <w:b/>
                <w:sz w:val="21"/>
                <w:szCs w:val="20"/>
                <w:lang w:val="en-GB" w:eastAsia="en-US"/>
              </w:rPr>
            </w:pPr>
            <w:r w:rsidRPr="00BD1131">
              <w:rPr>
                <w:rFonts w:ascii="Tahoma" w:hAnsi="Tahoma" w:cs="Tahoma"/>
                <w:b/>
                <w:sz w:val="21"/>
                <w:szCs w:val="20"/>
                <w:lang w:val="en-GB" w:eastAsia="en-US"/>
              </w:rPr>
              <w:t xml:space="preserve">Public/Semi-public </w:t>
            </w:r>
            <w:r w:rsidR="00FE2E36" w:rsidRPr="00BD1131">
              <w:rPr>
                <w:rFonts w:ascii="Tahoma" w:hAnsi="Tahoma" w:cs="Tahoma"/>
                <w:b/>
                <w:sz w:val="21"/>
                <w:szCs w:val="20"/>
                <w:lang w:val="en-GB" w:eastAsia="en-US"/>
              </w:rPr>
              <w:t xml:space="preserve">Contracting </w:t>
            </w:r>
            <w:r w:rsidRPr="00BD1131">
              <w:rPr>
                <w:rFonts w:ascii="Tahoma" w:hAnsi="Tahoma" w:cs="Tahoma"/>
                <w:b/>
                <w:sz w:val="21"/>
                <w:szCs w:val="20"/>
                <w:lang w:val="en-GB" w:eastAsia="en-US"/>
              </w:rPr>
              <w:t xml:space="preserve">Authority </w:t>
            </w:r>
            <w:r w:rsidR="001A4526" w:rsidRPr="00BD1131">
              <w:rPr>
                <w:rFonts w:ascii="Tahoma" w:hAnsi="Tahoma" w:cs="Tahoma"/>
                <w:b/>
                <w:sz w:val="21"/>
                <w:szCs w:val="20"/>
                <w:lang w:val="en-GB" w:eastAsia="en-US"/>
              </w:rPr>
              <w:t>or</w:t>
            </w:r>
            <w:r w:rsidR="00FE2E36" w:rsidRPr="00BD1131">
              <w:rPr>
                <w:rFonts w:ascii="Tahoma" w:hAnsi="Tahoma" w:cs="Tahoma"/>
                <w:b/>
                <w:sz w:val="21"/>
                <w:szCs w:val="20"/>
                <w:lang w:val="en-GB" w:eastAsia="en-US"/>
              </w:rPr>
              <w:t xml:space="preserve"> Entity 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14:paraId="37214EC9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14:paraId="5A0AEAC8" w14:textId="77777777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14:paraId="6D7E3245" w14:textId="77777777" w:rsidR="00552D5D" w:rsidRPr="00BD1131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</w:pPr>
            <w:r w:rsidRPr="00BD1131"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  <w:t>City / Town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14:paraId="1D5B7E59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14:paraId="29AACBB7" w14:textId="77777777" w:rsidTr="00AA36B2">
        <w:trPr>
          <w:cantSplit/>
          <w:trHeight w:hRule="exact" w:val="369"/>
        </w:trPr>
        <w:tc>
          <w:tcPr>
            <w:tcW w:w="2304" w:type="dxa"/>
            <w:tcBorders>
              <w:bottom w:val="single" w:sz="4" w:space="0" w:color="000000"/>
            </w:tcBorders>
            <w:tcMar>
              <w:top w:w="85" w:type="dxa"/>
              <w:bottom w:w="85" w:type="dxa"/>
            </w:tcMar>
            <w:vAlign w:val="center"/>
          </w:tcPr>
          <w:p w14:paraId="6FDDDB50" w14:textId="77777777" w:rsidR="00552D5D" w:rsidRPr="00BD1131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</w:pPr>
            <w:r w:rsidRPr="00BD1131"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  <w:t>Country</w:t>
            </w:r>
          </w:p>
        </w:tc>
        <w:tc>
          <w:tcPr>
            <w:tcW w:w="6768" w:type="dxa"/>
            <w:tcBorders>
              <w:bottom w:val="single" w:sz="4" w:space="0" w:color="000000"/>
            </w:tcBorders>
            <w:tcMar>
              <w:top w:w="85" w:type="dxa"/>
              <w:bottom w:w="85" w:type="dxa"/>
            </w:tcMar>
          </w:tcPr>
          <w:p w14:paraId="2D33720B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14:paraId="35C0DBDA" w14:textId="77777777" w:rsidTr="00AA36B2">
        <w:trPr>
          <w:cantSplit/>
          <w:trHeight w:hRule="exact" w:val="369"/>
        </w:trPr>
        <w:tc>
          <w:tcPr>
            <w:tcW w:w="9072" w:type="dxa"/>
            <w:gridSpan w:val="2"/>
            <w:shd w:val="clear" w:color="auto" w:fill="FBD4B4"/>
            <w:tcMar>
              <w:top w:w="85" w:type="dxa"/>
              <w:bottom w:w="85" w:type="dxa"/>
            </w:tcMar>
          </w:tcPr>
          <w:p w14:paraId="1855FC68" w14:textId="77777777"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lang w:val="en-GB" w:eastAsia="en-US"/>
              </w:rPr>
            </w:pPr>
          </w:p>
        </w:tc>
      </w:tr>
      <w:tr w:rsidR="00552D5D" w:rsidRPr="00A64622" w14:paraId="092E87BC" w14:textId="77777777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14:paraId="42BF0B45" w14:textId="77777777" w:rsidR="00552D5D" w:rsidRPr="00BD1131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</w:pPr>
            <w:r w:rsidRPr="00BD1131"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  <w:t>Contact Name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14:paraId="36201E13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14:paraId="4B598948" w14:textId="77777777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14:paraId="591A000D" w14:textId="77777777" w:rsidR="00552D5D" w:rsidRPr="00BD1131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</w:pPr>
            <w:r w:rsidRPr="00BD1131"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  <w:t>Telephone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14:paraId="5580DADF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14:paraId="0CC9EFBE" w14:textId="77777777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14:paraId="44F47B0E" w14:textId="77777777" w:rsidR="00552D5D" w:rsidRPr="00BD1131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</w:pPr>
            <w:r w:rsidRPr="00BD1131">
              <w:rPr>
                <w:rFonts w:ascii="Tahoma" w:hAnsi="Tahoma" w:cs="Tahoma"/>
                <w:b/>
                <w:color w:val="000000"/>
                <w:sz w:val="21"/>
                <w:szCs w:val="24"/>
                <w:lang w:val="en-GB" w:eastAsia="en-US"/>
              </w:rPr>
              <w:t>Email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14:paraId="72219123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</w:tbl>
    <w:p w14:paraId="39FF0199" w14:textId="77777777" w:rsidR="00226405" w:rsidRPr="00A64622" w:rsidRDefault="00226405" w:rsidP="003173E1">
      <w:pPr>
        <w:outlineLvl w:val="0"/>
        <w:rPr>
          <w:rFonts w:ascii="Tahoma" w:hAnsi="Tahoma" w:cs="Tahoma"/>
          <w:color w:val="000080"/>
          <w:spacing w:val="20"/>
          <w:w w:val="93"/>
          <w:sz w:val="25"/>
          <w:szCs w:val="24"/>
          <w:lang w:val="en-GB" w:eastAsia="en-US"/>
        </w:rPr>
      </w:pPr>
    </w:p>
    <w:p w14:paraId="06ED1F8E" w14:textId="77777777" w:rsidR="00B4733E" w:rsidRPr="00BD1131" w:rsidRDefault="00226405" w:rsidP="00BD1131">
      <w:pPr>
        <w:spacing w:after="60"/>
        <w:rPr>
          <w:rFonts w:ascii="Tahoma" w:hAnsi="Tahoma" w:cs="Tahoma"/>
          <w:b/>
          <w:color w:val="F69D25"/>
          <w:sz w:val="32"/>
          <w:lang w:val="en-GB"/>
        </w:rPr>
      </w:pPr>
      <w:r w:rsidRPr="00BD1131">
        <w:rPr>
          <w:rFonts w:ascii="Tahoma" w:hAnsi="Tahoma" w:cs="Tahoma"/>
          <w:b/>
          <w:color w:val="F69D25"/>
          <w:sz w:val="32"/>
          <w:lang w:val="en-GB"/>
        </w:rPr>
        <w:t>Information for entrants</w:t>
      </w: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6"/>
        <w:gridCol w:w="2267"/>
        <w:gridCol w:w="2261"/>
        <w:gridCol w:w="2267"/>
      </w:tblGrid>
      <w:tr w:rsidR="00845E83" w:rsidRPr="00F74034" w14:paraId="663FCFE2" w14:textId="77777777" w:rsidTr="00515A90">
        <w:tc>
          <w:tcPr>
            <w:tcW w:w="9287" w:type="dxa"/>
            <w:gridSpan w:val="4"/>
            <w:tcBorders>
              <w:top w:val="single" w:sz="4" w:space="0" w:color="F69D25"/>
              <w:left w:val="single" w:sz="4" w:space="0" w:color="F69D25"/>
              <w:bottom w:val="nil"/>
              <w:right w:val="single" w:sz="4" w:space="0" w:color="F69D25"/>
            </w:tcBorders>
          </w:tcPr>
          <w:p w14:paraId="51E03D50" w14:textId="77777777"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14:paraId="229CFEC8" w14:textId="77777777"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The </w:t>
            </w:r>
            <w:proofErr w:type="spellStart"/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Procura</w:t>
            </w:r>
            <w:proofErr w:type="spellEnd"/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+ Awards is split into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fou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categories</w:t>
            </w:r>
          </w:p>
          <w:p w14:paraId="7BE6F487" w14:textId="77777777"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421486" w:rsidRPr="00F74034" w14:paraId="75813567" w14:textId="77777777" w:rsidTr="00515A90">
        <w:tc>
          <w:tcPr>
            <w:tcW w:w="2321" w:type="dxa"/>
            <w:tcBorders>
              <w:top w:val="nil"/>
              <w:left w:val="single" w:sz="4" w:space="0" w:color="F69D25"/>
              <w:bottom w:val="nil"/>
            </w:tcBorders>
          </w:tcPr>
          <w:p w14:paraId="39170039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color w:val="F69D25"/>
                <w:sz w:val="21"/>
                <w:szCs w:val="21"/>
                <w:lang w:val="en-GB"/>
              </w:rPr>
            </w:pPr>
            <w:r w:rsidRPr="00614910">
              <w:rPr>
                <w:rFonts w:ascii="Tahoma" w:hAnsi="Tahoma" w:cs="Tahoma"/>
                <w:b/>
                <w:color w:val="F69D25"/>
                <w:sz w:val="23"/>
                <w:szCs w:val="21"/>
                <w:lang w:val="en-GB"/>
              </w:rPr>
              <w:t>Sustainable Procurement of the Year</w:t>
            </w:r>
          </w:p>
          <w:p w14:paraId="42704C7F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14:paraId="69336A0B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614910">
              <w:rPr>
                <w:rFonts w:ascii="Tahoma" w:hAnsi="Tahoma" w:cs="Tahoma"/>
                <w:sz w:val="20"/>
                <w:szCs w:val="21"/>
                <w:lang w:val="en-GB"/>
              </w:rPr>
              <w:t>Recognising outstanding environmental, social and economic impacts of the procurement.</w:t>
            </w:r>
          </w:p>
        </w:tc>
        <w:tc>
          <w:tcPr>
            <w:tcW w:w="2322" w:type="dxa"/>
            <w:tcBorders>
              <w:top w:val="nil"/>
              <w:bottom w:val="nil"/>
            </w:tcBorders>
          </w:tcPr>
          <w:p w14:paraId="747813E4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color w:val="F69D25"/>
                <w:sz w:val="21"/>
                <w:szCs w:val="21"/>
                <w:lang w:val="en-GB"/>
              </w:rPr>
            </w:pPr>
            <w:r w:rsidRPr="00614910">
              <w:rPr>
                <w:rFonts w:ascii="Tahoma" w:hAnsi="Tahoma" w:cs="Tahoma"/>
                <w:b/>
                <w:color w:val="F69D25"/>
                <w:sz w:val="23"/>
                <w:szCs w:val="21"/>
                <w:lang w:val="en-GB"/>
              </w:rPr>
              <w:t>Innovation Procurement of the Year</w:t>
            </w:r>
          </w:p>
          <w:p w14:paraId="3DA0013F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14:paraId="3E5CAB9F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614910">
              <w:rPr>
                <w:rFonts w:ascii="Tahoma" w:hAnsi="Tahoma" w:cs="Tahoma"/>
                <w:sz w:val="20"/>
                <w:szCs w:val="21"/>
                <w:lang w:val="en-GB"/>
              </w:rPr>
              <w:t>Recognising outstanding innovation of the procurement and the public authority as a launch customer.</w:t>
            </w:r>
          </w:p>
        </w:tc>
        <w:tc>
          <w:tcPr>
            <w:tcW w:w="2322" w:type="dxa"/>
            <w:tcBorders>
              <w:top w:val="nil"/>
              <w:bottom w:val="nil"/>
            </w:tcBorders>
          </w:tcPr>
          <w:p w14:paraId="0430D585" w14:textId="77777777" w:rsidR="00845E83" w:rsidRPr="00614910" w:rsidRDefault="00614910" w:rsidP="00845E83">
            <w:pPr>
              <w:widowControl w:val="0"/>
              <w:rPr>
                <w:rFonts w:ascii="Tahoma" w:hAnsi="Tahoma" w:cs="Tahoma"/>
                <w:b/>
                <w:color w:val="F69D25"/>
                <w:szCs w:val="21"/>
                <w:lang w:val="en-GB"/>
              </w:rPr>
            </w:pPr>
            <w:r w:rsidRPr="00EF452B">
              <w:rPr>
                <w:rFonts w:ascii="Tahoma" w:hAnsi="Tahoma" w:cs="Tahoma"/>
                <w:b/>
                <w:color w:val="F69D25"/>
                <w:szCs w:val="21"/>
                <w:lang w:val="en-GB"/>
              </w:rPr>
              <w:t>Circular Procurement of the Year</w:t>
            </w:r>
            <w:r w:rsidRPr="00614910">
              <w:rPr>
                <w:rFonts w:ascii="Tahoma" w:hAnsi="Tahoma" w:cs="Tahoma"/>
                <w:b/>
                <w:color w:val="F69D25"/>
                <w:szCs w:val="21"/>
                <w:lang w:val="en-GB"/>
              </w:rPr>
              <w:t xml:space="preserve"> </w:t>
            </w:r>
          </w:p>
          <w:p w14:paraId="607C123A" w14:textId="77777777" w:rsidR="00614910" w:rsidRPr="00EF452B" w:rsidRDefault="00614910" w:rsidP="00845E83">
            <w:pPr>
              <w:widowControl w:val="0"/>
              <w:rPr>
                <w:rFonts w:ascii="Tahoma" w:hAnsi="Tahoma" w:cs="Tahoma"/>
                <w:b/>
                <w:color w:val="F69D25"/>
                <w:szCs w:val="21"/>
                <w:lang w:val="en-GB"/>
              </w:rPr>
            </w:pPr>
          </w:p>
          <w:p w14:paraId="12D41CC8" w14:textId="5B6F6998" w:rsidR="00845E83" w:rsidRPr="00682506" w:rsidRDefault="00845E83" w:rsidP="00EF452B">
            <w:pPr>
              <w:widowControl w:val="0"/>
              <w:rPr>
                <w:rFonts w:ascii="Tahoma" w:hAnsi="Tahoma" w:cs="Tahoma"/>
                <w:b/>
                <w:color w:val="E36C0A"/>
                <w:sz w:val="21"/>
                <w:szCs w:val="21"/>
                <w:highlight w:val="yellow"/>
                <w:lang w:val="en-GB"/>
              </w:rPr>
            </w:pPr>
            <w:r w:rsidRPr="00EF452B">
              <w:rPr>
                <w:rFonts w:ascii="Tahoma" w:hAnsi="Tahoma" w:cs="Tahoma"/>
                <w:sz w:val="20"/>
                <w:szCs w:val="21"/>
                <w:lang w:val="en-GB"/>
              </w:rPr>
              <w:t xml:space="preserve">Recognising outstanding </w:t>
            </w:r>
            <w:r w:rsidR="00421486" w:rsidRPr="00EF452B">
              <w:rPr>
                <w:rFonts w:ascii="Tahoma" w:hAnsi="Tahoma" w:cs="Tahoma"/>
                <w:sz w:val="20"/>
                <w:szCs w:val="21"/>
                <w:lang w:val="en-GB"/>
              </w:rPr>
              <w:t>circular</w:t>
            </w:r>
            <w:r w:rsidR="00896FC5" w:rsidRPr="00EF452B">
              <w:rPr>
                <w:rFonts w:ascii="Tahoma" w:hAnsi="Tahoma" w:cs="Tahoma"/>
                <w:sz w:val="20"/>
                <w:szCs w:val="21"/>
                <w:lang w:val="en-GB"/>
              </w:rPr>
              <w:t xml:space="preserve"> economy</w:t>
            </w:r>
            <w:r w:rsidR="00EF452B" w:rsidRPr="00EF452B">
              <w:rPr>
                <w:rFonts w:ascii="Tahoma" w:hAnsi="Tahoma" w:cs="Tahoma"/>
                <w:sz w:val="20"/>
                <w:szCs w:val="21"/>
                <w:lang w:val="en-GB"/>
              </w:rPr>
              <w:t xml:space="preserve"> applications </w:t>
            </w:r>
            <w:r w:rsidR="00CE75CD" w:rsidRPr="00EF452B">
              <w:rPr>
                <w:rFonts w:ascii="Tahoma" w:hAnsi="Tahoma" w:cs="Tahoma"/>
                <w:sz w:val="20"/>
                <w:szCs w:val="21"/>
                <w:lang w:val="en-GB"/>
              </w:rPr>
              <w:t>in the public authority’s</w:t>
            </w:r>
            <w:r w:rsidR="00421486" w:rsidRPr="00EF452B">
              <w:rPr>
                <w:rFonts w:ascii="Tahoma" w:hAnsi="Tahoma" w:cs="Tahoma"/>
                <w:sz w:val="20"/>
                <w:szCs w:val="21"/>
                <w:lang w:val="en-GB"/>
              </w:rPr>
              <w:t xml:space="preserve"> procurement</w:t>
            </w:r>
            <w:r w:rsidRPr="00EF452B">
              <w:rPr>
                <w:rFonts w:ascii="Tahoma" w:hAnsi="Tahoma" w:cs="Tahoma"/>
                <w:sz w:val="20"/>
                <w:szCs w:val="21"/>
                <w:lang w:val="en-GB"/>
              </w:rPr>
              <w:t>.</w:t>
            </w:r>
            <w:r w:rsidRPr="00EF452B">
              <w:rPr>
                <w:rFonts w:ascii="Tahoma" w:hAnsi="Tahoma" w:cs="Tahoma"/>
                <w:b/>
                <w:color w:val="E36C0A"/>
                <w:sz w:val="20"/>
                <w:szCs w:val="21"/>
                <w:lang w:val="en-GB"/>
              </w:rPr>
              <w:t xml:space="preserve"> </w:t>
            </w:r>
          </w:p>
        </w:tc>
        <w:tc>
          <w:tcPr>
            <w:tcW w:w="2322" w:type="dxa"/>
            <w:tcBorders>
              <w:top w:val="nil"/>
              <w:bottom w:val="nil"/>
              <w:right w:val="single" w:sz="4" w:space="0" w:color="F69D25"/>
            </w:tcBorders>
          </w:tcPr>
          <w:p w14:paraId="6E60D2BC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color w:val="F69D25"/>
                <w:sz w:val="21"/>
                <w:szCs w:val="21"/>
                <w:lang w:val="en-GB"/>
              </w:rPr>
            </w:pPr>
            <w:r w:rsidRPr="00614910">
              <w:rPr>
                <w:rFonts w:ascii="Tahoma" w:hAnsi="Tahoma" w:cs="Tahoma"/>
                <w:b/>
                <w:color w:val="F69D25"/>
                <w:sz w:val="23"/>
                <w:szCs w:val="21"/>
                <w:lang w:val="en-GB"/>
              </w:rPr>
              <w:t>Procurement Initiative of the Year</w:t>
            </w:r>
          </w:p>
          <w:p w14:paraId="13816B57" w14:textId="77777777" w:rsidR="00845E83" w:rsidRPr="00614910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14:paraId="66FF9197" w14:textId="762C03CB" w:rsidR="00845E83" w:rsidRPr="00682506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highlight w:val="yellow"/>
                <w:lang w:val="en-GB"/>
              </w:rPr>
            </w:pPr>
            <w:r w:rsidRPr="00614910">
              <w:rPr>
                <w:rFonts w:ascii="Tahoma" w:hAnsi="Tahoma" w:cs="Tahoma"/>
                <w:sz w:val="20"/>
                <w:szCs w:val="21"/>
                <w:lang w:val="en-GB"/>
              </w:rPr>
              <w:t>Recognising outstanding programmes, policies, actions, guidance and tools that contribute towards strategic, sustainable</w:t>
            </w:r>
            <w:r w:rsidR="00EF452B">
              <w:rPr>
                <w:rFonts w:ascii="Tahoma" w:hAnsi="Tahoma" w:cs="Tahoma"/>
                <w:sz w:val="20"/>
                <w:szCs w:val="21"/>
                <w:lang w:val="en-GB"/>
              </w:rPr>
              <w:t xml:space="preserve">, </w:t>
            </w:r>
            <w:r w:rsidR="00896FC5">
              <w:rPr>
                <w:rFonts w:ascii="Tahoma" w:hAnsi="Tahoma" w:cs="Tahoma"/>
                <w:sz w:val="20"/>
                <w:szCs w:val="21"/>
                <w:lang w:val="en-GB"/>
              </w:rPr>
              <w:t>circular</w:t>
            </w:r>
            <w:r w:rsidRPr="00614910">
              <w:rPr>
                <w:rFonts w:ascii="Tahoma" w:hAnsi="Tahoma" w:cs="Tahoma"/>
                <w:sz w:val="20"/>
                <w:szCs w:val="21"/>
                <w:lang w:val="en-GB"/>
              </w:rPr>
              <w:t xml:space="preserve"> and innovation procurement.</w:t>
            </w:r>
          </w:p>
        </w:tc>
      </w:tr>
      <w:tr w:rsidR="00845E83" w:rsidRPr="00A64622" w14:paraId="12ED0C78" w14:textId="77777777" w:rsidTr="00515A90">
        <w:tc>
          <w:tcPr>
            <w:tcW w:w="9287" w:type="dxa"/>
            <w:gridSpan w:val="4"/>
            <w:tcBorders>
              <w:top w:val="nil"/>
              <w:left w:val="single" w:sz="4" w:space="0" w:color="F69D25"/>
              <w:bottom w:val="nil"/>
              <w:right w:val="single" w:sz="4" w:space="0" w:color="F69D25"/>
            </w:tcBorders>
          </w:tcPr>
          <w:p w14:paraId="78EAB1AB" w14:textId="77777777" w:rsidR="00845E83" w:rsidRPr="00A079D9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US"/>
              </w:rPr>
            </w:pPr>
          </w:p>
          <w:p w14:paraId="5EAED3B2" w14:textId="77777777"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You are asked to rank the categories that you feel your application best </w:t>
            </w:r>
            <w:proofErr w:type="spellStart"/>
            <w:proofErr w:type="gramStart"/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fits.This</w:t>
            </w:r>
            <w:proofErr w:type="spellEnd"/>
            <w:proofErr w:type="gramEnd"/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is particularly important if you are applying with a more general procurement procedure. </w:t>
            </w:r>
          </w:p>
          <w:p w14:paraId="73FC4720" w14:textId="77777777"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14:paraId="3041934F" w14:textId="77777777"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However, please note: </w:t>
            </w:r>
          </w:p>
          <w:p w14:paraId="5EBCFAC4" w14:textId="77777777" w:rsidR="00845E83" w:rsidRPr="00A079D9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US"/>
              </w:rPr>
            </w:pPr>
          </w:p>
        </w:tc>
      </w:tr>
      <w:tr w:rsidR="00845E83" w:rsidRPr="00F74034" w14:paraId="4229FEAB" w14:textId="77777777" w:rsidTr="00515A90">
        <w:tc>
          <w:tcPr>
            <w:tcW w:w="9287" w:type="dxa"/>
            <w:gridSpan w:val="4"/>
            <w:tcBorders>
              <w:top w:val="nil"/>
              <w:left w:val="single" w:sz="4" w:space="0" w:color="F69D25"/>
              <w:bottom w:val="nil"/>
              <w:right w:val="single" w:sz="4" w:space="0" w:color="F69D25"/>
            </w:tcBorders>
          </w:tcPr>
          <w:p w14:paraId="2B041436" w14:textId="77777777"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Each entry is submitted as a general application. The judging process will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conside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all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fou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award categories for each entry.</w:t>
            </w:r>
          </w:p>
          <w:p w14:paraId="5688336F" w14:textId="77777777"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F74034" w14:paraId="41334F41" w14:textId="77777777" w:rsidTr="00515A90">
        <w:tc>
          <w:tcPr>
            <w:tcW w:w="9287" w:type="dxa"/>
            <w:gridSpan w:val="4"/>
            <w:tcBorders>
              <w:top w:val="nil"/>
              <w:left w:val="single" w:sz="4" w:space="0" w:color="F69D25"/>
              <w:bottom w:val="nil"/>
              <w:right w:val="single" w:sz="4" w:space="0" w:color="F69D25"/>
            </w:tcBorders>
          </w:tcPr>
          <w:p w14:paraId="601BBBB0" w14:textId="77777777"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It remains at the discretion of ICLEI and the judging panel to determine which award you are entered into as a finalist, based on the scoring of the application.</w:t>
            </w:r>
          </w:p>
          <w:p w14:paraId="22FC396A" w14:textId="77777777"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F74034" w14:paraId="51280C80" w14:textId="77777777" w:rsidTr="00515A90">
        <w:tc>
          <w:tcPr>
            <w:tcW w:w="9287" w:type="dxa"/>
            <w:gridSpan w:val="4"/>
            <w:tcBorders>
              <w:top w:val="nil"/>
              <w:left w:val="single" w:sz="4" w:space="0" w:color="F69D25"/>
              <w:bottom w:val="single" w:sz="4" w:space="0" w:color="F69D25"/>
              <w:right w:val="single" w:sz="4" w:space="0" w:color="F69D25"/>
            </w:tcBorders>
          </w:tcPr>
          <w:p w14:paraId="68744FD8" w14:textId="4197264E" w:rsidR="00845E83" w:rsidRPr="00A64622" w:rsidRDefault="00845E83" w:rsidP="00896FC5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The scoring process </w:t>
            </w:r>
            <w:proofErr w:type="gramStart"/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takes into account</w:t>
            </w:r>
            <w:proofErr w:type="gramEnd"/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sustainability, innovation</w:t>
            </w:r>
            <w:r w:rsidRPr="00EF452B">
              <w:rPr>
                <w:rFonts w:ascii="Tahoma" w:hAnsi="Tahoma" w:cs="Tahoma"/>
                <w:sz w:val="21"/>
                <w:szCs w:val="21"/>
                <w:lang w:val="en-GB"/>
              </w:rPr>
              <w:t xml:space="preserve">, </w:t>
            </w:r>
            <w:r w:rsidR="002E346C" w:rsidRPr="00EF452B">
              <w:rPr>
                <w:rFonts w:ascii="Tahoma" w:hAnsi="Tahoma" w:cs="Tahoma"/>
                <w:sz w:val="21"/>
                <w:szCs w:val="21"/>
                <w:lang w:val="en-GB"/>
              </w:rPr>
              <w:t>circular</w:t>
            </w:r>
            <w:r w:rsidR="00896FC5" w:rsidRPr="00EF452B">
              <w:rPr>
                <w:rFonts w:ascii="Tahoma" w:hAnsi="Tahoma" w:cs="Tahoma"/>
                <w:sz w:val="21"/>
                <w:szCs w:val="21"/>
                <w:lang w:val="en-GB"/>
              </w:rPr>
              <w:t xml:space="preserve"> economy</w:t>
            </w:r>
            <w:r w:rsidR="002E346C" w:rsidRPr="00EF452B">
              <w:rPr>
                <w:rFonts w:ascii="Tahoma" w:hAnsi="Tahoma" w:cs="Tahoma"/>
                <w:sz w:val="21"/>
                <w:szCs w:val="21"/>
                <w:lang w:val="en-GB"/>
              </w:rPr>
              <w:t xml:space="preserve"> </w:t>
            </w:r>
            <w:r w:rsidRPr="00EF452B">
              <w:rPr>
                <w:rFonts w:ascii="Tahoma" w:hAnsi="Tahoma" w:cs="Tahoma"/>
                <w:sz w:val="21"/>
                <w:szCs w:val="21"/>
                <w:lang w:val="en-GB"/>
              </w:rPr>
              <w:t>and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wider potential replicability and impact. A weighting is applied that determines which category the tender</w:t>
            </w:r>
            <w:r w:rsidR="00896FC5">
              <w:rPr>
                <w:rFonts w:ascii="Tahoma" w:hAnsi="Tahoma" w:cs="Tahoma"/>
                <w:sz w:val="21"/>
                <w:szCs w:val="21"/>
                <w:lang w:val="en-GB"/>
              </w:rPr>
              <w:t>/initiative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best represents.  </w:t>
            </w:r>
          </w:p>
        </w:tc>
      </w:tr>
    </w:tbl>
    <w:p w14:paraId="08746E15" w14:textId="77777777" w:rsidR="00B4733E" w:rsidRPr="00A64622" w:rsidRDefault="00B4733E" w:rsidP="003E2515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75AFDE76" w14:textId="77777777" w:rsidR="003A5C1B" w:rsidRPr="00682506" w:rsidRDefault="00682506" w:rsidP="00682506">
      <w:pPr>
        <w:spacing w:after="60"/>
        <w:rPr>
          <w:rFonts w:ascii="Tahoma" w:hAnsi="Tahoma" w:cs="Tahoma"/>
          <w:b/>
          <w:color w:val="F69D25"/>
          <w:sz w:val="32"/>
          <w:lang w:val="en-GB"/>
        </w:rPr>
      </w:pPr>
      <w:r w:rsidRPr="00682506">
        <w:rPr>
          <w:rFonts w:ascii="Tahoma" w:hAnsi="Tahoma" w:cs="Tahoma"/>
          <w:b/>
          <w:color w:val="F69D25"/>
          <w:sz w:val="32"/>
          <w:lang w:val="en-GB"/>
        </w:rPr>
        <w:lastRenderedPageBreak/>
        <w:t xml:space="preserve">Questions </w:t>
      </w:r>
      <w:r>
        <w:rPr>
          <w:rFonts w:ascii="Tahoma" w:hAnsi="Tahoma" w:cs="Tahoma"/>
          <w:b/>
          <w:color w:val="F69D25"/>
          <w:sz w:val="32"/>
          <w:lang w:val="en-GB"/>
        </w:rPr>
        <w:t>f</w:t>
      </w:r>
      <w:r w:rsidRPr="00682506">
        <w:rPr>
          <w:rFonts w:ascii="Tahoma" w:hAnsi="Tahoma" w:cs="Tahoma"/>
          <w:b/>
          <w:color w:val="F69D25"/>
          <w:sz w:val="32"/>
          <w:lang w:val="en-GB"/>
        </w:rPr>
        <w:t xml:space="preserve">or </w:t>
      </w:r>
      <w:r>
        <w:rPr>
          <w:rFonts w:ascii="Tahoma" w:hAnsi="Tahoma" w:cs="Tahoma"/>
          <w:b/>
          <w:color w:val="F69D25"/>
          <w:sz w:val="32"/>
          <w:lang w:val="en-GB"/>
        </w:rPr>
        <w:t>C</w:t>
      </w:r>
      <w:r w:rsidRPr="00682506">
        <w:rPr>
          <w:rFonts w:ascii="Tahoma" w:hAnsi="Tahoma" w:cs="Tahoma"/>
          <w:b/>
          <w:color w:val="F69D25"/>
          <w:sz w:val="32"/>
          <w:lang w:val="en-GB"/>
        </w:rPr>
        <w:t>ontracting Authority</w:t>
      </w:r>
    </w:p>
    <w:p w14:paraId="76F655F7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Please answer the following questions using no more than the number of words allowed for each question. The insertion of images is allowed.</w:t>
      </w:r>
      <w:r w:rsidR="00823427" w:rsidRPr="00A64622">
        <w:rPr>
          <w:rFonts w:ascii="Tahoma" w:hAnsi="Tahoma" w:cs="Tahoma"/>
          <w:sz w:val="21"/>
          <w:szCs w:val="21"/>
          <w:lang w:val="en-GB"/>
        </w:rPr>
        <w:t xml:space="preserve"> You can provide links to further information or videos. </w:t>
      </w:r>
    </w:p>
    <w:p w14:paraId="634CE3BB" w14:textId="77777777" w:rsidR="00552D5D" w:rsidRPr="00A64622" w:rsidRDefault="00552D5D" w:rsidP="003173E1">
      <w:pPr>
        <w:spacing w:line="360" w:lineRule="auto"/>
        <w:outlineLvl w:val="0"/>
        <w:rPr>
          <w:rFonts w:ascii="Tahoma" w:hAnsi="Tahoma" w:cs="Tahoma"/>
          <w:lang w:val="en-GB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10"/>
        <w:gridCol w:w="1838"/>
      </w:tblGrid>
      <w:tr w:rsidR="002B01F8" w:rsidRPr="00F74034" w14:paraId="27260126" w14:textId="77777777" w:rsidTr="00AA36B2">
        <w:trPr>
          <w:trHeight w:val="611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17C978A5" w14:textId="77777777" w:rsidR="002B01F8" w:rsidRPr="00A64622" w:rsidRDefault="00DE1E2E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1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What is the name of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>the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d </w:t>
            </w:r>
            <w:r w:rsidR="00D30018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</w:t>
            </w:r>
            <w:r w:rsidR="002E346C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, circular</w:t>
            </w:r>
            <w:r w:rsidR="00D30018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and </w:t>
            </w:r>
            <w:r w:rsidR="006D3FBB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novative</w:t>
            </w:r>
            <w:r w:rsidR="007D0AA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olution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[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 English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]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? </w:t>
            </w:r>
          </w:p>
        </w:tc>
      </w:tr>
      <w:tr w:rsidR="002B01F8" w:rsidRPr="00F74034" w14:paraId="38D6391E" w14:textId="77777777" w:rsidTr="00AA36B2">
        <w:trPr>
          <w:trHeight w:val="709"/>
        </w:trPr>
        <w:tc>
          <w:tcPr>
            <w:tcW w:w="906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7806D2E9" w14:textId="77777777" w:rsidR="002B01F8" w:rsidRPr="00A64622" w:rsidRDefault="002B01F8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0A2342" w:rsidRPr="00F74034" w14:paraId="539CD405" w14:textId="77777777" w:rsidTr="00AA36B2">
        <w:trPr>
          <w:trHeight w:val="510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0D5A1323" w14:textId="77777777" w:rsidR="000A2342" w:rsidRPr="00EF452B" w:rsidRDefault="00DE1E2E" w:rsidP="0008492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2</w:t>
            </w:r>
            <w:r w:rsidR="000A2342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What is the total contract value (in </w:t>
            </w:r>
            <w:r w:rsidR="00084923" w:rsidRPr="00EF452B">
              <w:rPr>
                <w:rFonts w:ascii="Tahoma" w:hAnsi="Tahoma" w:cs="Tahoma"/>
                <w:b/>
                <w:sz w:val="21"/>
                <w:szCs w:val="21"/>
                <w:shd w:val="clear" w:color="auto" w:fill="FBD4B4"/>
                <w:lang w:val="en-GB"/>
              </w:rPr>
              <w:t>E</w:t>
            </w:r>
            <w:r w:rsidR="000A2342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uros) of your </w:t>
            </w:r>
            <w:r w:rsidR="00084923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d </w:t>
            </w:r>
            <w:r w:rsidR="00D30018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</w:t>
            </w:r>
            <w:r w:rsidR="002E346C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, circular</w:t>
            </w:r>
            <w:r w:rsidR="00D30018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and innovative </w:t>
            </w:r>
            <w:r w:rsidR="006D3FBB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084923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</w:p>
        </w:tc>
      </w:tr>
      <w:tr w:rsidR="000A2342" w:rsidRPr="00F74034" w14:paraId="01CEFAFA" w14:textId="77777777" w:rsidTr="00AA36B2">
        <w:trPr>
          <w:trHeight w:val="1077"/>
        </w:trPr>
        <w:tc>
          <w:tcPr>
            <w:tcW w:w="906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427EA765" w14:textId="77777777"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Contract value*: [€]</w:t>
            </w:r>
          </w:p>
          <w:p w14:paraId="0FE8B6E5" w14:textId="77777777"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14:paraId="6DBD2390" w14:textId="77777777"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14:paraId="0C0A4A3F" w14:textId="77777777" w:rsidR="000A2342" w:rsidRPr="00A64622" w:rsidRDefault="000A2342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14"/>
                <w:lang w:val="en-GB"/>
              </w:rPr>
              <w:t xml:space="preserve">* </w:t>
            </w:r>
            <w:r w:rsidR="00845E83">
              <w:rPr>
                <w:rFonts w:ascii="Tahoma" w:hAnsi="Tahoma" w:cs="Tahoma"/>
                <w:sz w:val="14"/>
                <w:lang w:val="en-GB"/>
              </w:rPr>
              <w:t>P</w:t>
            </w:r>
            <w:r w:rsidRPr="00A64622">
              <w:rPr>
                <w:rFonts w:ascii="Tahoma" w:hAnsi="Tahoma" w:cs="Tahoma"/>
                <w:sz w:val="14"/>
                <w:lang w:val="en-GB"/>
              </w:rPr>
              <w:t>lease give your best estimate</w:t>
            </w:r>
          </w:p>
        </w:tc>
      </w:tr>
      <w:tr w:rsidR="00552D5D" w:rsidRPr="00A64622" w14:paraId="2FA75584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7C7F031C" w14:textId="77777777" w:rsidR="00552D5D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3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Please describe your </w:t>
            </w:r>
            <w:r w:rsidR="002E346C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, circular and innovative</w:t>
            </w:r>
            <w:r w:rsidR="002E346C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solution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 particular, w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hat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did you aim to achieve from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 (max. 4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00 words)</w:t>
            </w:r>
          </w:p>
        </w:tc>
      </w:tr>
      <w:tr w:rsidR="00552D5D" w:rsidRPr="00A64622" w14:paraId="58B94E19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1887B99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2BFA83D6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44A067C2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F74034" w14:paraId="136B07EC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57F60001" w14:textId="77777777" w:rsidR="00552D5D" w:rsidRPr="00A64622" w:rsidRDefault="00454326" w:rsidP="00A079D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A079D9">
              <w:rPr>
                <w:rFonts w:ascii="Tahoma" w:hAnsi="Tahoma" w:cs="Tahoma"/>
                <w:b/>
                <w:sz w:val="21"/>
                <w:szCs w:val="21"/>
                <w:lang w:val="en-GB"/>
              </w:rPr>
              <w:t>4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Please describe how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you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purchase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d </w:t>
            </w:r>
            <w:r w:rsidR="002E346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the </w:t>
            </w:r>
            <w:r w:rsidR="002E346C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, circular and innovative solution </w:t>
            </w:r>
            <w:r w:rsidR="006D4A29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or applied the procurement initiative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(max. 400 words)</w:t>
            </w:r>
          </w:p>
        </w:tc>
      </w:tr>
      <w:tr w:rsidR="00552D5D" w:rsidRPr="00F74034" w14:paraId="32FB0C29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C1BAF3F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1D1EB471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3DFD2180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BB5232" w:rsidRPr="00F74034" w14:paraId="11CD9D3C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D4B4" w:themeFill="accent6" w:themeFillTint="66"/>
          </w:tcPr>
          <w:p w14:paraId="640E4082" w14:textId="77777777" w:rsidR="00BB5232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5</w:t>
            </w:r>
            <w:r w:rsidR="00BB523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Please tell us the results of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e.g.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the effect on received bids, or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the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number of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bids able to meet </w:t>
            </w:r>
            <w:r w:rsidR="00454326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</w:t>
            </w:r>
            <w:r w:rsidR="002E346C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, circular</w:t>
            </w:r>
            <w:r w:rsidR="00454326"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innovation specifications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).</w:t>
            </w:r>
          </w:p>
        </w:tc>
      </w:tr>
      <w:tr w:rsidR="00BB5232" w:rsidRPr="00F74034" w14:paraId="75408BCB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815D0C1" w14:textId="77777777"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17F63A4E" w14:textId="77777777"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5C279308" w14:textId="77777777"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F74034" w14:paraId="57AF37D1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483FEE8B" w14:textId="77777777" w:rsidR="00552D5D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6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Please describe any impacts and outcomes from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e.g. CO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vertAlign w:val="subscript"/>
                <w:lang w:val="en-GB"/>
              </w:rPr>
              <w:t>2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saved, energy saved, tonnes of waste diverted from landfill, social outcomes, and local economic development).</w:t>
            </w:r>
          </w:p>
        </w:tc>
      </w:tr>
      <w:tr w:rsidR="00552D5D" w:rsidRPr="00F74034" w14:paraId="2F0D2EB8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7FD2749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45D91DF8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355F9613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A079D9" w14:paraId="7680ED01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27C61E30" w14:textId="77777777" w:rsidR="00552D5D" w:rsidRPr="00A64622" w:rsidRDefault="00A079D9" w:rsidP="00E75592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7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What are the lessons learnt? (max. 400 words)</w:t>
            </w:r>
          </w:p>
        </w:tc>
      </w:tr>
      <w:tr w:rsidR="00552D5D" w:rsidRPr="00A079D9" w14:paraId="29835086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B1129D6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6C7ED4ED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58BB6E4C" w14:textId="77777777"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226405" w:rsidRPr="00F74034" w14:paraId="0F5956BF" w14:textId="77777777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D4B4" w:themeFill="accent6" w:themeFillTint="66"/>
          </w:tcPr>
          <w:p w14:paraId="2DB4E246" w14:textId="77777777" w:rsidR="00226405" w:rsidRPr="00A64622" w:rsidRDefault="00226405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In which categories do you feel your application best fits? Please rank these from 1 (best fit) to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>4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least fit). </w:t>
            </w:r>
          </w:p>
        </w:tc>
      </w:tr>
      <w:tr w:rsidR="00845E83" w:rsidRPr="00F74034" w14:paraId="151C62E6" w14:textId="77777777" w:rsidTr="00AA36B2">
        <w:trPr>
          <w:trHeight w:val="609"/>
        </w:trPr>
        <w:tc>
          <w:tcPr>
            <w:tcW w:w="24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161A384" w14:textId="255A6C6C" w:rsidR="00845E83" w:rsidRPr="00DC44CD" w:rsidRDefault="00EF452B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 Procurement of the Year</w:t>
            </w: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Award</w:t>
            </w:r>
            <w:r w:rsidR="00845E83" w:rsidRPr="00DC44CD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: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9CAFFC1" w14:textId="3787E38A" w:rsidR="00845E83" w:rsidRPr="00DC44CD" w:rsidRDefault="00EF452B" w:rsidP="00EF452B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novation Procurement of the Year</w:t>
            </w: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A</w:t>
            </w:r>
            <w:r w:rsidR="00845E83" w:rsidRPr="00DC44CD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ward: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BC2723F" w14:textId="2D4C320B" w:rsidR="00845E83" w:rsidRPr="00DC44CD" w:rsidRDefault="00EF452B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Circular Procurement of the Year </w:t>
            </w:r>
            <w:r w:rsidR="00845E83" w:rsidRPr="00DC44CD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Award: 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DA59A47" w14:textId="105382DD" w:rsidR="00845E83" w:rsidRPr="00DC44CD" w:rsidRDefault="00EF452B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EF452B">
              <w:rPr>
                <w:rFonts w:ascii="Tahoma" w:hAnsi="Tahoma" w:cs="Tahoma"/>
                <w:b/>
                <w:sz w:val="21"/>
                <w:szCs w:val="21"/>
                <w:lang w:val="en-GB"/>
              </w:rPr>
              <w:t>Procurement Initiative of the Year</w:t>
            </w: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Pr="00DC44CD">
              <w:rPr>
                <w:rFonts w:ascii="Tahoma" w:hAnsi="Tahoma" w:cs="Tahoma"/>
                <w:b/>
                <w:sz w:val="21"/>
                <w:szCs w:val="21"/>
                <w:lang w:val="en-GB"/>
              </w:rPr>
              <w:t>Award</w:t>
            </w: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:</w:t>
            </w:r>
          </w:p>
        </w:tc>
      </w:tr>
    </w:tbl>
    <w:p w14:paraId="7D0AC181" w14:textId="77777777" w:rsidR="0079138E" w:rsidRPr="00A64622" w:rsidRDefault="0079138E" w:rsidP="00BB5232">
      <w:pPr>
        <w:rPr>
          <w:rFonts w:ascii="Tahoma" w:hAnsi="Tahoma" w:cs="Tahoma"/>
          <w:lang w:val="en-GB"/>
        </w:rPr>
      </w:pPr>
    </w:p>
    <w:p w14:paraId="20AE7BA9" w14:textId="77777777" w:rsidR="0048651F" w:rsidRPr="00A64622" w:rsidRDefault="0048651F" w:rsidP="0048651F">
      <w:pPr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</w:p>
    <w:p w14:paraId="60CAB75E" w14:textId="77777777" w:rsidR="00CE185B" w:rsidRDefault="0048651F" w:rsidP="0048651F">
      <w:pPr>
        <w:rPr>
          <w:rFonts w:ascii="Tahoma" w:hAnsi="Tahoma" w:cs="Tahoma"/>
          <w:lang w:val="en-GB"/>
        </w:rPr>
      </w:pPr>
      <w:r w:rsidRPr="00A64622">
        <w:rPr>
          <w:rFonts w:ascii="Tahoma" w:hAnsi="Tahoma" w:cs="Tahoma"/>
          <w:lang w:val="en-GB"/>
        </w:rPr>
        <w:t xml:space="preserve">You are encouraged to submit any pictures that might support your application. </w:t>
      </w:r>
    </w:p>
    <w:p w14:paraId="5BE97B18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272441C7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34FC4503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4CF05623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3B255295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21DDFE1D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5C6A6C29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79C441A0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79168411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6FD58492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6D4BD3BE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1106FFDC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54925AAF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0DADDB85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61CB3F07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4D3DD4D8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581B527C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2B384E18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2A18A98A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0F2CDD2A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472D596B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31CC2A73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008549AF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14687221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05EF0E45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3F032779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770E2A34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7575FBEE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4A4EE128" w14:textId="77777777" w:rsidR="00CE185B" w:rsidRPr="00CE185B" w:rsidRDefault="00CE185B" w:rsidP="00CE185B">
      <w:pPr>
        <w:rPr>
          <w:rFonts w:ascii="Tahoma" w:hAnsi="Tahoma" w:cs="Tahoma"/>
          <w:lang w:val="en-GB"/>
        </w:rPr>
      </w:pPr>
    </w:p>
    <w:p w14:paraId="4F209392" w14:textId="77777777" w:rsidR="00CE185B" w:rsidRDefault="00CE185B" w:rsidP="00CE185B">
      <w:pPr>
        <w:rPr>
          <w:rFonts w:ascii="Tahoma" w:hAnsi="Tahoma" w:cs="Tahoma"/>
          <w:lang w:val="en-GB"/>
        </w:rPr>
      </w:pPr>
    </w:p>
    <w:p w14:paraId="2FCA324A" w14:textId="77777777" w:rsidR="00CE185B" w:rsidRPr="00CE185B" w:rsidRDefault="00CE185B" w:rsidP="00CE185B">
      <w:pPr>
        <w:tabs>
          <w:tab w:val="left" w:pos="1891"/>
        </w:tabs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ab/>
      </w:r>
    </w:p>
    <w:p w14:paraId="7AF80A16" w14:textId="77777777" w:rsidR="0048651F" w:rsidRPr="00CE185B" w:rsidRDefault="00CE185B" w:rsidP="00CE185B">
      <w:pPr>
        <w:tabs>
          <w:tab w:val="left" w:pos="1891"/>
        </w:tabs>
        <w:rPr>
          <w:rFonts w:ascii="Tahoma" w:hAnsi="Tahoma" w:cs="Tahoma"/>
          <w:lang w:val="en-GB"/>
        </w:rPr>
        <w:sectPr w:rsidR="0048651F" w:rsidRPr="00CE185B" w:rsidSect="00190226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1560" w:right="1418" w:bottom="851" w:left="1418" w:header="720" w:footer="851" w:gutter="0"/>
          <w:cols w:space="720"/>
          <w:docGrid w:linePitch="299"/>
        </w:sectPr>
      </w:pPr>
      <w:r>
        <w:rPr>
          <w:rFonts w:ascii="Tahoma" w:hAnsi="Tahoma" w:cs="Tahoma"/>
          <w:lang w:val="en-GB"/>
        </w:rPr>
        <w:tab/>
      </w:r>
    </w:p>
    <w:p w14:paraId="18A7D998" w14:textId="77777777" w:rsidR="00A60A8A" w:rsidRPr="00A64622" w:rsidRDefault="00A60A8A" w:rsidP="00FE2E36">
      <w:pPr>
        <w:widowControl w:val="0"/>
        <w:rPr>
          <w:rFonts w:ascii="Tahoma" w:hAnsi="Tahoma" w:cs="Tahoma"/>
          <w:sz w:val="14"/>
          <w:lang w:val="en-GB"/>
        </w:rPr>
      </w:pPr>
    </w:p>
    <w:p w14:paraId="7A534966" w14:textId="77777777" w:rsidR="000A2342" w:rsidRPr="00CE185B" w:rsidRDefault="00CE185B" w:rsidP="00CE185B">
      <w:pPr>
        <w:spacing w:after="60"/>
        <w:rPr>
          <w:rFonts w:ascii="Tahoma" w:hAnsi="Tahoma" w:cs="Tahoma"/>
          <w:b/>
          <w:color w:val="F69D25"/>
          <w:sz w:val="32"/>
          <w:lang w:val="en-GB"/>
        </w:rPr>
      </w:pPr>
      <w:r w:rsidRPr="00CE185B">
        <w:rPr>
          <w:rFonts w:ascii="Tahoma" w:hAnsi="Tahoma" w:cs="Tahoma"/>
          <w:b/>
          <w:color w:val="F69D25"/>
          <w:sz w:val="32"/>
          <w:lang w:val="en-GB"/>
        </w:rPr>
        <w:t xml:space="preserve">Questions </w:t>
      </w:r>
      <w:r>
        <w:rPr>
          <w:rFonts w:ascii="Tahoma" w:hAnsi="Tahoma" w:cs="Tahoma"/>
          <w:b/>
          <w:color w:val="F69D25"/>
          <w:sz w:val="32"/>
          <w:lang w:val="en-GB"/>
        </w:rPr>
        <w:t>f</w:t>
      </w:r>
      <w:r w:rsidRPr="00CE185B">
        <w:rPr>
          <w:rFonts w:ascii="Tahoma" w:hAnsi="Tahoma" w:cs="Tahoma"/>
          <w:b/>
          <w:color w:val="F69D25"/>
          <w:sz w:val="32"/>
          <w:lang w:val="en-GB"/>
        </w:rPr>
        <w:t>or The Supplier</w:t>
      </w:r>
    </w:p>
    <w:p w14:paraId="6833BC32" w14:textId="77777777" w:rsidR="001A4526" w:rsidRPr="00A64622" w:rsidRDefault="00E75592" w:rsidP="001A452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This section is optional and can be completed where</w:t>
      </w:r>
      <w:r w:rsidR="006D4A29" w:rsidRPr="00A64622">
        <w:rPr>
          <w:rFonts w:ascii="Tahoma" w:hAnsi="Tahoma" w:cs="Tahoma"/>
          <w:sz w:val="21"/>
          <w:szCs w:val="21"/>
          <w:lang w:val="en-GB"/>
        </w:rPr>
        <w:t xml:space="preserve"> relevant and if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supplier information is available. </w:t>
      </w:r>
    </w:p>
    <w:p w14:paraId="23C7CAF8" w14:textId="77777777" w:rsidR="001A4526" w:rsidRPr="00A64622" w:rsidRDefault="001A4526" w:rsidP="003173E1">
      <w:pPr>
        <w:spacing w:line="360" w:lineRule="auto"/>
        <w:outlineLvl w:val="0"/>
        <w:rPr>
          <w:rFonts w:ascii="Tahoma" w:hAnsi="Tahoma" w:cs="Tahoma"/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000" w:firstRow="0" w:lastRow="0" w:firstColumn="0" w:lastColumn="0" w:noHBand="0" w:noVBand="0"/>
      </w:tblPr>
      <w:tblGrid>
        <w:gridCol w:w="9209"/>
      </w:tblGrid>
      <w:tr w:rsidR="000A2342" w:rsidRPr="002E346C" w14:paraId="326F25CE" w14:textId="77777777" w:rsidTr="00AA36B2">
        <w:trPr>
          <w:trHeight w:val="672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42C248C9" w14:textId="77777777" w:rsidR="000A2342" w:rsidRPr="00A64622" w:rsidRDefault="00084FD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1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How and to </w:t>
            </w:r>
            <w:r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what extent did the procurement process </w:t>
            </w:r>
            <w:r w:rsidR="006469DA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encourage/</w:t>
            </w:r>
            <w:r w:rsidR="00E10998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stimulate you to deliver a</w:t>
            </w:r>
            <w:r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D30018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</w:t>
            </w:r>
            <w:r w:rsidR="002E346C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, circular </w:t>
            </w:r>
            <w:r w:rsidR="00D30018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and innovative </w:t>
            </w:r>
            <w:r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0A2342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  <w:r w:rsidR="003173E1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827892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(max. 4</w:t>
            </w:r>
            <w:r w:rsidR="003173E1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00 words)</w:t>
            </w:r>
          </w:p>
        </w:tc>
      </w:tr>
      <w:tr w:rsidR="000A2342" w:rsidRPr="002E346C" w14:paraId="62410C88" w14:textId="77777777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4" w:space="0" w:color="000000"/>
            </w:tcBorders>
          </w:tcPr>
          <w:p w14:paraId="6D0A210E" w14:textId="77777777" w:rsidR="000A2342" w:rsidRPr="00A64622" w:rsidRDefault="000A234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14:paraId="38A31265" w14:textId="77777777" w:rsidR="000A2342" w:rsidRPr="00A64622" w:rsidRDefault="000A2342" w:rsidP="00FE2E36">
            <w:pPr>
              <w:widowControl w:val="0"/>
              <w:rPr>
                <w:rFonts w:ascii="Tahoma" w:hAnsi="Tahoma" w:cs="Tahoma"/>
                <w:b/>
                <w:i/>
                <w:sz w:val="21"/>
                <w:szCs w:val="21"/>
                <w:lang w:val="en-GB"/>
              </w:rPr>
            </w:pPr>
          </w:p>
          <w:p w14:paraId="63056D5A" w14:textId="77777777" w:rsidR="000A2342" w:rsidRPr="00A64622" w:rsidRDefault="000A2342" w:rsidP="00FE2E36">
            <w:pPr>
              <w:widowControl w:val="0"/>
              <w:spacing w:line="360" w:lineRule="auto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0A2342" w:rsidRPr="002E346C" w14:paraId="0451D821" w14:textId="77777777" w:rsidTr="00AA36B2">
        <w:trPr>
          <w:trHeight w:val="672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748A9A64" w14:textId="77777777" w:rsidR="000A2342" w:rsidRPr="00A64622" w:rsidRDefault="00E75592" w:rsidP="00E75592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2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96660E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What impact has the </w:t>
            </w:r>
            <w:r w:rsidR="00BE777F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ment of the </w:t>
            </w:r>
            <w:r w:rsidR="00D30018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</w:t>
            </w:r>
            <w:r w:rsidR="002E346C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, circular</w:t>
            </w:r>
            <w:r w:rsidR="00D30018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and innovative </w:t>
            </w:r>
            <w:r w:rsidR="00BE777F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 by the</w:t>
            </w:r>
            <w:r w:rsidR="0096660E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contracting authority had on your </w:t>
            </w:r>
            <w:r w:rsidR="006D3FBB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organisation</w:t>
            </w:r>
            <w:r w:rsidR="0096660E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  <w:r w:rsidR="00827892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max. 400 words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)</w:t>
            </w:r>
          </w:p>
        </w:tc>
      </w:tr>
      <w:tr w:rsidR="000A2342" w:rsidRPr="002E346C" w14:paraId="0A7D905A" w14:textId="77777777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4" w:space="0" w:color="000000"/>
            </w:tcBorders>
          </w:tcPr>
          <w:p w14:paraId="52DD2FBF" w14:textId="77777777"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0A2342" w:rsidRPr="00F74034" w14:paraId="35553866" w14:textId="77777777" w:rsidTr="00AA36B2">
        <w:trPr>
          <w:trHeight w:val="510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14:paraId="0E1777A2" w14:textId="77777777" w:rsidR="000A2342" w:rsidRPr="00A64622" w:rsidRDefault="00110B20" w:rsidP="003173E1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3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981B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Do you have any additional information on the </w:t>
            </w:r>
            <w:r w:rsidR="00D30018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sustainable</w:t>
            </w:r>
            <w:r w:rsidR="002E346C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, circular </w:t>
            </w:r>
            <w:r w:rsidR="00D30018" w:rsidRPr="00AE6A3C">
              <w:rPr>
                <w:rFonts w:ascii="Tahoma" w:hAnsi="Tahoma" w:cs="Tahoma"/>
                <w:b/>
                <w:sz w:val="21"/>
                <w:szCs w:val="21"/>
                <w:lang w:val="en-GB"/>
              </w:rPr>
              <w:t>and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innovative </w:t>
            </w:r>
            <w:r w:rsidR="00981B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?</w:t>
            </w:r>
          </w:p>
        </w:tc>
      </w:tr>
      <w:tr w:rsidR="000A2342" w:rsidRPr="00A64622" w14:paraId="379C2268" w14:textId="77777777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6" w:space="0" w:color="auto"/>
            </w:tcBorders>
          </w:tcPr>
          <w:p w14:paraId="216183E3" w14:textId="77777777" w:rsidR="00981B5D" w:rsidRPr="00A64622" w:rsidRDefault="00981B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Photographs</w:t>
            </w:r>
          </w:p>
          <w:p w14:paraId="350D6558" w14:textId="77777777" w:rsidR="00981B5D" w:rsidRPr="00A64622" w:rsidRDefault="00981B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Brochures</w:t>
            </w:r>
          </w:p>
          <w:p w14:paraId="5DF5BE8D" w14:textId="77777777"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</w:tbl>
    <w:p w14:paraId="7BE0BAEE" w14:textId="77777777" w:rsidR="000A2342" w:rsidRPr="00A64622" w:rsidRDefault="000A2342" w:rsidP="00FE2E36">
      <w:pPr>
        <w:pStyle w:val="BodyText"/>
        <w:rPr>
          <w:rFonts w:ascii="Tahoma" w:hAnsi="Tahoma" w:cs="Tahoma"/>
          <w:b w:val="0"/>
          <w:color w:val="auto"/>
          <w:lang w:val="en-GB"/>
        </w:rPr>
      </w:pPr>
    </w:p>
    <w:p w14:paraId="777043C7" w14:textId="77777777" w:rsidR="000A2342" w:rsidRPr="00A64622" w:rsidRDefault="000A2342" w:rsidP="00FE2E36">
      <w:pPr>
        <w:pStyle w:val="BodyText"/>
        <w:rPr>
          <w:rFonts w:ascii="Tahoma" w:hAnsi="Tahoma" w:cs="Tahoma"/>
          <w:b w:val="0"/>
          <w:color w:val="auto"/>
          <w:lang w:val="en-GB"/>
        </w:rPr>
      </w:pPr>
    </w:p>
    <w:p w14:paraId="28E52B4C" w14:textId="77777777" w:rsidR="007D551E" w:rsidRPr="00A64622" w:rsidRDefault="007D551E" w:rsidP="00FE2E36">
      <w:pPr>
        <w:pStyle w:val="BodyText"/>
        <w:rPr>
          <w:rFonts w:ascii="Tahoma" w:hAnsi="Tahoma" w:cs="Tahoma"/>
          <w:b w:val="0"/>
          <w:color w:val="auto"/>
          <w:sz w:val="21"/>
          <w:szCs w:val="21"/>
          <w:lang w:val="en-GB"/>
        </w:rPr>
      </w:pPr>
    </w:p>
    <w:p w14:paraId="7ABABBC7" w14:textId="3590F8E6" w:rsidR="001100F1" w:rsidRPr="00A64622" w:rsidRDefault="007D551E" w:rsidP="00FE2E36">
      <w:pPr>
        <w:widowControl w:val="0"/>
        <w:rPr>
          <w:rFonts w:ascii="Tahoma" w:hAnsi="Tahoma" w:cs="Tahoma"/>
          <w:b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Please return this form to</w:t>
      </w:r>
      <w:r w:rsidR="0064517A" w:rsidRPr="00A64622">
        <w:rPr>
          <w:rFonts w:ascii="Tahoma" w:hAnsi="Tahoma" w:cs="Tahoma"/>
          <w:sz w:val="21"/>
          <w:szCs w:val="21"/>
          <w:lang w:val="en-GB"/>
        </w:rPr>
        <w:t xml:space="preserve"> </w:t>
      </w:r>
      <w:hyperlink r:id="rId12" w:history="1">
        <w:r w:rsidR="0064517A" w:rsidRPr="00A64622">
          <w:rPr>
            <w:rStyle w:val="Hyperlink"/>
            <w:rFonts w:ascii="Tahoma" w:hAnsi="Tahoma" w:cs="Tahoma"/>
            <w:sz w:val="21"/>
            <w:szCs w:val="21"/>
            <w:lang w:val="en-GB"/>
          </w:rPr>
          <w:t>procurement@iclei.org</w:t>
        </w:r>
      </w:hyperlink>
      <w:r w:rsidR="0064517A" w:rsidRPr="00A64622">
        <w:rPr>
          <w:rFonts w:ascii="Tahoma" w:hAnsi="Tahoma" w:cs="Tahoma"/>
          <w:sz w:val="21"/>
          <w:szCs w:val="21"/>
          <w:lang w:val="en-GB"/>
        </w:rPr>
        <w:t xml:space="preserve"> </w:t>
      </w:r>
      <w:r w:rsidR="001100F1" w:rsidRPr="00A64622">
        <w:rPr>
          <w:rFonts w:ascii="Tahoma" w:hAnsi="Tahoma" w:cs="Tahoma"/>
          <w:sz w:val="21"/>
          <w:szCs w:val="21"/>
          <w:lang w:val="en-GB"/>
        </w:rPr>
        <w:t xml:space="preserve">no later than </w:t>
      </w:r>
      <w:r w:rsidR="0064517A" w:rsidRPr="00A64622">
        <w:rPr>
          <w:rFonts w:ascii="Tahoma" w:hAnsi="Tahoma" w:cs="Tahoma"/>
          <w:color w:val="000000"/>
          <w:lang w:val="en-GB"/>
        </w:rPr>
        <w:t xml:space="preserve">23:59 </w:t>
      </w:r>
      <w:r w:rsidR="0064517A" w:rsidRPr="00AE6A3C">
        <w:rPr>
          <w:rFonts w:ascii="Tahoma" w:hAnsi="Tahoma" w:cs="Tahoma"/>
          <w:color w:val="000000"/>
          <w:lang w:val="en-GB"/>
        </w:rPr>
        <w:t xml:space="preserve">CET on </w:t>
      </w:r>
      <w:r w:rsidR="006214E8" w:rsidRPr="00AE6A3C">
        <w:rPr>
          <w:rFonts w:ascii="Tahoma" w:hAnsi="Tahoma" w:cs="Tahoma"/>
          <w:b/>
          <w:color w:val="000000"/>
          <w:lang w:val="en-GB"/>
        </w:rPr>
        <w:t>3</w:t>
      </w:r>
      <w:r w:rsidR="00F74034">
        <w:rPr>
          <w:rFonts w:ascii="Tahoma" w:hAnsi="Tahoma" w:cs="Tahoma"/>
          <w:b/>
          <w:color w:val="000000"/>
          <w:lang w:val="en-GB"/>
        </w:rPr>
        <w:t>0</w:t>
      </w:r>
      <w:r w:rsidR="006214E8" w:rsidRPr="00AE6A3C">
        <w:rPr>
          <w:rFonts w:ascii="Tahoma" w:hAnsi="Tahoma" w:cs="Tahoma"/>
          <w:b/>
          <w:color w:val="000000"/>
          <w:lang w:val="en-GB"/>
        </w:rPr>
        <w:t xml:space="preserve"> </w:t>
      </w:r>
      <w:r w:rsidR="00F74034">
        <w:rPr>
          <w:rFonts w:ascii="Tahoma" w:hAnsi="Tahoma" w:cs="Tahoma"/>
          <w:b/>
          <w:color w:val="000000"/>
          <w:lang w:val="en-GB"/>
        </w:rPr>
        <w:t>April</w:t>
      </w:r>
      <w:bookmarkStart w:id="0" w:name="_GoBack"/>
      <w:bookmarkEnd w:id="0"/>
      <w:r w:rsidR="006214E8" w:rsidRPr="00AE6A3C">
        <w:rPr>
          <w:rFonts w:ascii="Tahoma" w:hAnsi="Tahoma" w:cs="Tahoma"/>
          <w:b/>
          <w:color w:val="000000"/>
          <w:lang w:val="en-GB"/>
        </w:rPr>
        <w:t xml:space="preserve"> 202</w:t>
      </w:r>
      <w:r w:rsidR="00DC44CD" w:rsidRPr="00AE6A3C">
        <w:rPr>
          <w:rFonts w:ascii="Tahoma" w:hAnsi="Tahoma" w:cs="Tahoma"/>
          <w:b/>
          <w:color w:val="000000"/>
          <w:lang w:val="en-GB"/>
        </w:rPr>
        <w:t>2</w:t>
      </w:r>
      <w:r w:rsidR="001100F1" w:rsidRPr="00AE6A3C">
        <w:rPr>
          <w:rFonts w:ascii="Tahoma" w:hAnsi="Tahoma" w:cs="Tahoma"/>
          <w:b/>
          <w:sz w:val="21"/>
          <w:szCs w:val="21"/>
          <w:lang w:val="en-GB"/>
        </w:rPr>
        <w:t>.</w:t>
      </w:r>
    </w:p>
    <w:p w14:paraId="68C2B1D5" w14:textId="77777777" w:rsidR="00552D5D" w:rsidRPr="00A64622" w:rsidRDefault="00552D5D" w:rsidP="003173E1">
      <w:pPr>
        <w:rPr>
          <w:rFonts w:ascii="Tahoma" w:hAnsi="Tahoma" w:cs="Tahoma"/>
          <w:sz w:val="21"/>
          <w:szCs w:val="20"/>
          <w:lang w:val="en-GB"/>
        </w:rPr>
      </w:pPr>
      <w:r w:rsidRPr="00A64622">
        <w:rPr>
          <w:rFonts w:ascii="Tahoma" w:hAnsi="Tahoma" w:cs="Tahoma"/>
          <w:sz w:val="21"/>
          <w:szCs w:val="20"/>
          <w:lang w:val="en-GB"/>
        </w:rPr>
        <w:br w:type="page"/>
      </w:r>
    </w:p>
    <w:p w14:paraId="102D31FE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lastRenderedPageBreak/>
        <w:t xml:space="preserve">Please </w:t>
      </w:r>
      <w:r w:rsidR="00D91695" w:rsidRPr="00A64622">
        <w:rPr>
          <w:rFonts w:ascii="Tahoma" w:hAnsi="Tahoma" w:cs="Tahoma"/>
          <w:sz w:val="21"/>
          <w:szCs w:val="21"/>
          <w:lang w:val="en-GB"/>
        </w:rPr>
        <w:t xml:space="preserve">check the following eligibility </w:t>
      </w:r>
      <w:r w:rsidRPr="00A64622">
        <w:rPr>
          <w:rFonts w:ascii="Tahoma" w:hAnsi="Tahoma" w:cs="Tahoma"/>
          <w:sz w:val="21"/>
          <w:szCs w:val="21"/>
          <w:lang w:val="en-GB"/>
        </w:rPr>
        <w:t>criteria:</w:t>
      </w:r>
    </w:p>
    <w:p w14:paraId="30E3892F" w14:textId="77777777" w:rsidR="00552D5D" w:rsidRPr="00A64622" w:rsidRDefault="00552D5D" w:rsidP="003173E1">
      <w:pPr>
        <w:rPr>
          <w:rFonts w:ascii="Tahoma" w:hAnsi="Tahoma" w:cs="Tahoma"/>
          <w:lang w:val="en-GB"/>
        </w:rPr>
      </w:pPr>
    </w:p>
    <w:tbl>
      <w:tblPr>
        <w:tblW w:w="0" w:type="auto"/>
        <w:tblBorders>
          <w:top w:val="single" w:sz="4" w:space="0" w:color="F69D25"/>
          <w:left w:val="single" w:sz="4" w:space="0" w:color="F69D25"/>
          <w:bottom w:val="single" w:sz="4" w:space="0" w:color="F69D25"/>
          <w:right w:val="single" w:sz="4" w:space="0" w:color="F69D25"/>
          <w:insideH w:val="single" w:sz="4" w:space="0" w:color="F69D25"/>
          <w:insideV w:val="single" w:sz="4" w:space="0" w:color="F69D25"/>
        </w:tblBorders>
        <w:tblLook w:val="04A0" w:firstRow="1" w:lastRow="0" w:firstColumn="1" w:lastColumn="0" w:noHBand="0" w:noVBand="1"/>
      </w:tblPr>
      <w:tblGrid>
        <w:gridCol w:w="9061"/>
      </w:tblGrid>
      <w:tr w:rsidR="009E177C" w:rsidRPr="00F74034" w14:paraId="6A7EC56F" w14:textId="77777777" w:rsidTr="00515A90">
        <w:tc>
          <w:tcPr>
            <w:tcW w:w="9100" w:type="dxa"/>
            <w:shd w:val="clear" w:color="auto" w:fill="auto"/>
          </w:tcPr>
          <w:p w14:paraId="2412947C" w14:textId="77777777" w:rsidR="009E177C" w:rsidRPr="00A64622" w:rsidRDefault="009E177C" w:rsidP="009E177C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>You represent a Contracting (Public or Semi-public) Authority</w:t>
            </w:r>
            <w:r w:rsidRPr="00A64622">
              <w:rPr>
                <w:rStyle w:val="FootnoteReference"/>
                <w:rFonts w:ascii="Tahoma" w:hAnsi="Tahoma" w:cs="Tahoma"/>
                <w:sz w:val="22"/>
                <w:szCs w:val="22"/>
                <w:lang w:val="en-GB"/>
              </w:rPr>
              <w:footnoteReference w:id="1"/>
            </w: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. </w:t>
            </w:r>
          </w:p>
          <w:p w14:paraId="77D72CAA" w14:textId="77777777" w:rsidR="009E177C" w:rsidRPr="00A64622" w:rsidRDefault="009E177C" w:rsidP="009E177C">
            <w:pPr>
              <w:pStyle w:val="Default"/>
              <w:tabs>
                <w:tab w:val="center" w:pos="4536"/>
                <w:tab w:val="right" w:pos="9072"/>
              </w:tabs>
              <w:spacing w:after="120" w:line="280" w:lineRule="exact"/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14:paraId="14D96AE0" w14:textId="77777777" w:rsidR="009E177C" w:rsidRPr="00A079D9" w:rsidRDefault="00A079D9" w:rsidP="009E177C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079D9">
              <w:rPr>
                <w:rFonts w:ascii="Tahoma" w:hAnsi="Tahoma" w:cs="Tahoma"/>
                <w:sz w:val="22"/>
                <w:szCs w:val="22"/>
              </w:rPr>
              <w:t xml:space="preserve">This particular procurement or initiative has not been a winner of the </w:t>
            </w:r>
            <w:proofErr w:type="spellStart"/>
            <w:r w:rsidRPr="00A079D9">
              <w:rPr>
                <w:rFonts w:ascii="Tahoma" w:hAnsi="Tahoma" w:cs="Tahoma"/>
                <w:sz w:val="22"/>
                <w:szCs w:val="22"/>
              </w:rPr>
              <w:t>Procura</w:t>
            </w:r>
            <w:proofErr w:type="spellEnd"/>
            <w:r w:rsidRPr="00A079D9">
              <w:rPr>
                <w:rFonts w:ascii="Tahoma" w:hAnsi="Tahoma" w:cs="Tahoma"/>
                <w:sz w:val="22"/>
                <w:szCs w:val="22"/>
              </w:rPr>
              <w:t>+ Awards in a previous year</w:t>
            </w:r>
            <w:r w:rsidR="009E177C" w:rsidRPr="00A079D9">
              <w:rPr>
                <w:rFonts w:ascii="Tahoma" w:hAnsi="Tahoma" w:cs="Tahoma"/>
                <w:sz w:val="22"/>
                <w:szCs w:val="22"/>
              </w:rPr>
              <w:t>.</w:t>
            </w:r>
            <w:r w:rsidR="009E177C" w:rsidRPr="00A079D9">
              <w:rPr>
                <w:rStyle w:val="FootnoteReference"/>
                <w:rFonts w:ascii="Tahoma" w:hAnsi="Tahoma" w:cs="Tahoma"/>
                <w:sz w:val="22"/>
                <w:szCs w:val="22"/>
              </w:rPr>
              <w:footnoteReference w:id="2"/>
            </w:r>
            <w:r w:rsidR="009E177C" w:rsidRPr="00A079D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  <w:p w14:paraId="73E5C340" w14:textId="77777777" w:rsidR="009E177C" w:rsidRPr="00A64622" w:rsidRDefault="009E177C" w:rsidP="009E177C">
            <w:pPr>
              <w:pStyle w:val="Default"/>
              <w:tabs>
                <w:tab w:val="center" w:pos="4536"/>
                <w:tab w:val="right" w:pos="9072"/>
              </w:tabs>
              <w:spacing w:after="120" w:line="280" w:lineRule="exact"/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14:paraId="50807113" w14:textId="61E663BF" w:rsidR="009E177C" w:rsidRPr="00A64622" w:rsidRDefault="00854C76" w:rsidP="00EB4B89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64622">
              <w:rPr>
                <w:rFonts w:ascii="Tahoma" w:hAnsi="Tahoma" w:cs="Tahoma"/>
                <w:sz w:val="22"/>
                <w:szCs w:val="22"/>
              </w:rPr>
              <w:t xml:space="preserve">For applications relating to a specific procurement, tenders must have been awarded between </w:t>
            </w:r>
            <w:r w:rsidR="00EB4B89">
              <w:rPr>
                <w:rFonts w:ascii="Tahoma" w:hAnsi="Tahoma" w:cs="Tahoma"/>
                <w:sz w:val="22"/>
                <w:szCs w:val="22"/>
                <w:lang w:val="en-GB"/>
              </w:rPr>
              <w:t xml:space="preserve">1 </w:t>
            </w:r>
            <w:r w:rsidR="00EB4B89" w:rsidRPr="00EB4B89">
              <w:rPr>
                <w:rFonts w:ascii="Tahoma" w:hAnsi="Tahoma" w:cs="Tahoma"/>
                <w:sz w:val="22"/>
                <w:szCs w:val="22"/>
                <w:lang w:val="en-GB"/>
              </w:rPr>
              <w:t>April</w:t>
            </w:r>
            <w:r w:rsidR="00A64622" w:rsidRPr="00EB4B89">
              <w:rPr>
                <w:rFonts w:ascii="Tahoma" w:hAnsi="Tahoma" w:cs="Tahoma"/>
                <w:sz w:val="22"/>
                <w:szCs w:val="22"/>
                <w:lang w:val="en-GB"/>
              </w:rPr>
              <w:t xml:space="preserve"> 20</w:t>
            </w:r>
            <w:r w:rsidR="002E346C" w:rsidRPr="00EB4B89">
              <w:rPr>
                <w:rFonts w:ascii="Tahoma" w:hAnsi="Tahoma" w:cs="Tahoma"/>
                <w:sz w:val="22"/>
                <w:szCs w:val="22"/>
                <w:lang w:val="en-GB"/>
              </w:rPr>
              <w:t>20</w:t>
            </w:r>
            <w:r w:rsidRPr="00EB4B89">
              <w:rPr>
                <w:rFonts w:ascii="Tahoma" w:hAnsi="Tahoma" w:cs="Tahoma"/>
                <w:sz w:val="22"/>
                <w:szCs w:val="22"/>
                <w:lang w:val="en-GB"/>
              </w:rPr>
              <w:t xml:space="preserve"> and</w:t>
            </w: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 </w:t>
            </w:r>
            <w:r w:rsidR="00CD29BD">
              <w:rPr>
                <w:rFonts w:ascii="Tahoma" w:hAnsi="Tahoma" w:cs="Tahoma"/>
                <w:sz w:val="22"/>
                <w:szCs w:val="22"/>
                <w:lang w:val="en-GB"/>
              </w:rPr>
              <w:t xml:space="preserve">31 </w:t>
            </w:r>
            <w:r w:rsidR="00CD29BD" w:rsidRPr="00EB4B89">
              <w:rPr>
                <w:rFonts w:ascii="Tahoma" w:hAnsi="Tahoma" w:cs="Tahoma"/>
                <w:sz w:val="22"/>
                <w:szCs w:val="22"/>
                <w:lang w:val="en-GB"/>
              </w:rPr>
              <w:t xml:space="preserve">March </w:t>
            </w:r>
            <w:r w:rsidR="00845E83" w:rsidRPr="00EB4B89">
              <w:rPr>
                <w:rFonts w:ascii="Tahoma" w:hAnsi="Tahoma" w:cs="Tahoma"/>
                <w:sz w:val="22"/>
                <w:szCs w:val="22"/>
                <w:lang w:val="en-GB"/>
              </w:rPr>
              <w:t>20</w:t>
            </w:r>
            <w:r w:rsidR="002E346C" w:rsidRPr="00EB4B89">
              <w:rPr>
                <w:rFonts w:ascii="Tahoma" w:hAnsi="Tahoma" w:cs="Tahoma"/>
                <w:sz w:val="22"/>
                <w:szCs w:val="22"/>
                <w:lang w:val="en-GB"/>
              </w:rPr>
              <w:t>22</w:t>
            </w:r>
            <w:r w:rsidR="00EB4B89">
              <w:rPr>
                <w:rFonts w:ascii="Tahoma" w:hAnsi="Tahoma" w:cs="Tahoma"/>
                <w:sz w:val="22"/>
                <w:szCs w:val="22"/>
                <w:lang w:val="en-GB"/>
              </w:rPr>
              <w:t>.</w:t>
            </w:r>
          </w:p>
        </w:tc>
      </w:tr>
    </w:tbl>
    <w:p w14:paraId="1C6923DE" w14:textId="77777777" w:rsidR="002B5F9B" w:rsidRPr="00A64622" w:rsidRDefault="002B5F9B" w:rsidP="003173E1">
      <w:pPr>
        <w:rPr>
          <w:rFonts w:ascii="Tahoma" w:hAnsi="Tahoma" w:cs="Tahoma"/>
          <w:sz w:val="18"/>
          <w:lang w:val="en-US"/>
        </w:rPr>
      </w:pPr>
    </w:p>
    <w:p w14:paraId="0891CEBF" w14:textId="77777777" w:rsidR="002B5F9B" w:rsidRPr="00A64622" w:rsidRDefault="002B5F9B" w:rsidP="003173E1">
      <w:pPr>
        <w:rPr>
          <w:rFonts w:ascii="Tahoma" w:hAnsi="Tahoma" w:cs="Tahoma"/>
          <w:sz w:val="12"/>
          <w:lang w:val="en-GB"/>
        </w:rPr>
      </w:pPr>
    </w:p>
    <w:p w14:paraId="5CB539B8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 xml:space="preserve">By signing this form, I agree to the terms and conditions stated in the document: “About the </w:t>
      </w:r>
      <w:proofErr w:type="spellStart"/>
      <w:r w:rsidR="00D30018" w:rsidRPr="00A64622">
        <w:rPr>
          <w:rFonts w:ascii="Tahoma" w:hAnsi="Tahoma" w:cs="Tahoma"/>
          <w:sz w:val="21"/>
          <w:szCs w:val="21"/>
          <w:lang w:val="en-GB"/>
        </w:rPr>
        <w:t>Procura</w:t>
      </w:r>
      <w:proofErr w:type="spellEnd"/>
      <w:r w:rsidR="00D30018" w:rsidRPr="00A64622">
        <w:rPr>
          <w:rFonts w:ascii="Tahoma" w:hAnsi="Tahoma" w:cs="Tahoma"/>
          <w:sz w:val="21"/>
          <w:szCs w:val="21"/>
          <w:lang w:val="en-GB"/>
        </w:rPr>
        <w:t>+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Award</w:t>
      </w:r>
      <w:r w:rsidR="00381B64" w:rsidRPr="00A64622">
        <w:rPr>
          <w:rFonts w:ascii="Tahoma" w:hAnsi="Tahoma" w:cs="Tahoma"/>
          <w:sz w:val="21"/>
          <w:szCs w:val="21"/>
          <w:lang w:val="en-GB"/>
        </w:rPr>
        <w:t>s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”, which can be found at </w:t>
      </w:r>
      <w:hyperlink r:id="rId13" w:history="1">
        <w:r w:rsidR="00426428" w:rsidRPr="00A64622">
          <w:rPr>
            <w:rStyle w:val="Hyperlink"/>
            <w:rFonts w:ascii="Tahoma" w:hAnsi="Tahoma" w:cs="Tahoma"/>
            <w:sz w:val="21"/>
            <w:szCs w:val="21"/>
            <w:lang w:val="en-GB"/>
          </w:rPr>
          <w:t>http://www.procuraplus.org/awards</w:t>
        </w:r>
      </w:hyperlink>
      <w:r w:rsidR="00426428" w:rsidRPr="00A64622">
        <w:rPr>
          <w:rFonts w:ascii="Tahoma" w:hAnsi="Tahoma" w:cs="Tahoma"/>
          <w:color w:val="4F81BD"/>
          <w:sz w:val="21"/>
          <w:szCs w:val="21"/>
          <w:lang w:val="en-GB"/>
        </w:rPr>
        <w:t xml:space="preserve"> 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 </w:t>
      </w:r>
    </w:p>
    <w:p w14:paraId="2F743ADC" w14:textId="77777777" w:rsidR="00552D5D" w:rsidRPr="00A64622" w:rsidRDefault="00552D5D" w:rsidP="006D3FBB">
      <w:pPr>
        <w:rPr>
          <w:rFonts w:ascii="Tahoma" w:hAnsi="Tahoma" w:cs="Tahoma"/>
          <w:lang w:val="en-GB"/>
        </w:rPr>
      </w:pPr>
    </w:p>
    <w:p w14:paraId="1902DCCC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1DDD2D8B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Date:</w:t>
      </w:r>
    </w:p>
    <w:p w14:paraId="4928E026" w14:textId="77777777" w:rsidR="001958C1" w:rsidRPr="00A64622" w:rsidRDefault="001958C1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402BE38D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6EC57894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28AFB63C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Name of Applicant</w:t>
      </w:r>
      <w:r w:rsidR="00FE2E36" w:rsidRPr="00A64622">
        <w:rPr>
          <w:rFonts w:ascii="Tahoma" w:hAnsi="Tahoma" w:cs="Tahoma"/>
          <w:sz w:val="21"/>
          <w:szCs w:val="21"/>
          <w:lang w:val="en-GB"/>
        </w:rPr>
        <w:t xml:space="preserve"> (Contracting Authority)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: </w:t>
      </w:r>
    </w:p>
    <w:p w14:paraId="77EEE7FF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2347176D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795A78C0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14:paraId="1ED75AE2" w14:textId="77777777"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Signature of Applicant</w:t>
      </w:r>
      <w:r w:rsidR="00FE2E36" w:rsidRPr="00A64622">
        <w:rPr>
          <w:rFonts w:ascii="Tahoma" w:hAnsi="Tahoma" w:cs="Tahoma"/>
          <w:sz w:val="21"/>
          <w:szCs w:val="21"/>
          <w:lang w:val="en-GB"/>
        </w:rPr>
        <w:t xml:space="preserve"> (Contracting Authority)</w:t>
      </w:r>
      <w:r w:rsidRPr="00A64622">
        <w:rPr>
          <w:rFonts w:ascii="Tahoma" w:hAnsi="Tahoma" w:cs="Tahoma"/>
          <w:sz w:val="21"/>
          <w:szCs w:val="21"/>
          <w:lang w:val="en-GB"/>
        </w:rPr>
        <w:t>:</w:t>
      </w:r>
    </w:p>
    <w:p w14:paraId="46C650C4" w14:textId="77777777" w:rsidR="000A2342" w:rsidRDefault="000A2342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14:paraId="41153FAD" w14:textId="77777777" w:rsidR="00CD29BD" w:rsidRDefault="00CD29BD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14:paraId="6738ACD5" w14:textId="77777777" w:rsidR="00CD29BD" w:rsidRDefault="00CD29BD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14:paraId="044B512E" w14:textId="77777777" w:rsidR="00F8517E" w:rsidRDefault="00F8517E" w:rsidP="00FE2E36">
      <w:pPr>
        <w:widowControl w:val="0"/>
        <w:spacing w:line="360" w:lineRule="auto"/>
        <w:rPr>
          <w:rFonts w:ascii="Open Sans" w:hAnsi="Open Sans"/>
          <w:color w:val="000000"/>
          <w:sz w:val="21"/>
          <w:szCs w:val="21"/>
          <w:shd w:val="clear" w:color="auto" w:fill="FFFFFF"/>
          <w:lang w:val="en-GB"/>
        </w:rPr>
      </w:pPr>
    </w:p>
    <w:p w14:paraId="58761778" w14:textId="77777777" w:rsidR="00F8517E" w:rsidRDefault="00F8517E" w:rsidP="00FE2E36">
      <w:pPr>
        <w:widowControl w:val="0"/>
        <w:spacing w:line="360" w:lineRule="auto"/>
        <w:rPr>
          <w:rFonts w:ascii="Open Sans" w:hAnsi="Open Sans"/>
          <w:color w:val="000000"/>
          <w:sz w:val="21"/>
          <w:szCs w:val="21"/>
          <w:shd w:val="clear" w:color="auto" w:fill="FFFFFF"/>
          <w:lang w:val="en-GB"/>
        </w:rPr>
      </w:pPr>
    </w:p>
    <w:p w14:paraId="563FFCE2" w14:textId="2ADE0E29" w:rsidR="00CD29BD" w:rsidRPr="00A64622" w:rsidRDefault="00CD29BD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sectPr w:rsidR="00CD29BD" w:rsidRPr="00A64622" w:rsidSect="00190226">
      <w:pgSz w:w="11907" w:h="16840" w:code="9"/>
      <w:pgMar w:top="1560" w:right="1418" w:bottom="851" w:left="1418" w:header="720" w:footer="85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0D8AE" w14:textId="77777777" w:rsidR="007B2EF7" w:rsidRDefault="007B2EF7">
      <w:r>
        <w:separator/>
      </w:r>
    </w:p>
  </w:endnote>
  <w:endnote w:type="continuationSeparator" w:id="0">
    <w:p w14:paraId="72ABDE00" w14:textId="77777777" w:rsidR="007B2EF7" w:rsidRDefault="007B2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Futura Bk BT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utura Hv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9B871" w14:textId="77777777" w:rsidR="00A079D9" w:rsidRPr="00A64622" w:rsidRDefault="00845E83" w:rsidP="006E7B76">
    <w:pPr>
      <w:pStyle w:val="Footer"/>
      <w:pBdr>
        <w:top w:val="single" w:sz="6" w:space="1" w:color="000000"/>
      </w:pBdr>
      <w:tabs>
        <w:tab w:val="clear" w:pos="9072"/>
        <w:tab w:val="right" w:pos="9214"/>
      </w:tabs>
      <w:spacing w:after="0" w:line="240" w:lineRule="auto"/>
      <w:ind w:left="-142" w:right="-142"/>
      <w:rPr>
        <w:rFonts w:ascii="Tahoma" w:hAnsi="Tahoma" w:cs="Tahoma"/>
        <w:sz w:val="18"/>
      </w:rPr>
    </w:pPr>
    <w:r>
      <w:rPr>
        <w:rFonts w:ascii="Tahoma" w:hAnsi="Tahoma" w:cs="Tahoma"/>
        <w:noProof/>
        <w:sz w:val="18"/>
        <w:lang w:val="en-GB" w:eastAsia="en-GB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1A27583" wp14:editId="5082D47E">
              <wp:simplePos x="0" y="0"/>
              <wp:positionH relativeFrom="margin">
                <wp:posOffset>5323205</wp:posOffset>
              </wp:positionH>
              <wp:positionV relativeFrom="page">
                <wp:posOffset>10092690</wp:posOffset>
              </wp:positionV>
              <wp:extent cx="436880" cy="716915"/>
              <wp:effectExtent l="0" t="0" r="0" b="0"/>
              <wp:wrapNone/>
              <wp:docPr id="4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36880" cy="716915"/>
                        <a:chOff x="1743" y="14699"/>
                        <a:chExt cx="688" cy="1129"/>
                      </a:xfrm>
                    </wpg:grpSpPr>
                    <wps:wsp>
                      <wps:cNvPr id="5" name="AutoShape 14"/>
                      <wps:cNvCnPr>
                        <a:cxnSpLocks noChangeShapeType="1"/>
                      </wps:cNvCnPr>
                      <wps:spPr bwMode="auto">
                        <a:xfrm flipV="1">
                          <a:off x="2111" y="15387"/>
                          <a:ext cx="0" cy="441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Rectangle 15"/>
                      <wps:cNvSpPr>
                        <a:spLocks noChangeArrowheads="1"/>
                      </wps:cNvSpPr>
                      <wps:spPr bwMode="auto">
                        <a:xfrm>
                          <a:off x="1743" y="14699"/>
                          <a:ext cx="688" cy="68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C9B41E" w14:textId="477A1C9C" w:rsidR="00A079D9" w:rsidRDefault="00845E83">
                            <w:pPr>
                              <w:pStyle w:val="Footer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E16BC9" w:rsidRPr="00E16BC9">
                              <w:rPr>
                                <w:noProof/>
                                <w:sz w:val="16"/>
                                <w:szCs w:val="16"/>
                              </w:rPr>
                              <w:t>6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A27583" id="Group 13" o:spid="_x0000_s1026" style="position:absolute;left:0;text-align:left;margin-left:419.15pt;margin-top:794.7pt;width:34.4pt;height:56.45pt;z-index:251658752;mso-position-horizontal-relative:margin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" strokecolor="#7f7f7f"/>
              <v:rect id="Rectangle 15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" filled="f" strokecolor="#7f7f7f">
                <v:textbox>
                  <w:txbxContent>
                    <w:p w14:paraId="76C9B41E" w14:textId="477A1C9C" w:rsidR="00A079D9" w:rsidRDefault="00845E83">
                      <w:pPr>
                        <w:pStyle w:val="Footer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fldChar w:fldCharType="begin"/>
                      </w:r>
                      <w:r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="00E16BC9" w:rsidRPr="00E16BC9">
                        <w:rPr>
                          <w:noProof/>
                          <w:sz w:val="16"/>
                          <w:szCs w:val="16"/>
                        </w:rPr>
                        <w:t>6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rect>
              <w10:wrap anchorx="margin" anchory="page"/>
            </v:group>
          </w:pict>
        </mc:Fallback>
      </mc:AlternateContent>
    </w:r>
    <w:r w:rsidR="00A079D9" w:rsidRPr="00A64622">
      <w:rPr>
        <w:rFonts w:ascii="Tahoma" w:hAnsi="Tahoma" w:cs="Tahoma"/>
        <w:sz w:val="18"/>
      </w:rPr>
      <w:t xml:space="preserve">Procura+ Awards – </w:t>
    </w:r>
    <w:proofErr w:type="spellStart"/>
    <w:r w:rsidR="00A079D9" w:rsidRPr="00A64622">
      <w:rPr>
        <w:rFonts w:ascii="Tahoma" w:hAnsi="Tahoma" w:cs="Tahoma"/>
        <w:sz w:val="18"/>
      </w:rPr>
      <w:t>Application</w:t>
    </w:r>
    <w:proofErr w:type="spellEnd"/>
    <w:r w:rsidR="00A079D9" w:rsidRPr="00A64622">
      <w:rPr>
        <w:rFonts w:ascii="Tahoma" w:hAnsi="Tahoma" w:cs="Tahoma"/>
        <w:sz w:val="18"/>
      </w:rPr>
      <w:t xml:space="preserve"> For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934AE" w14:textId="77777777" w:rsidR="00A079D9" w:rsidRDefault="00A079D9" w:rsidP="007F27C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570EC1" w14:textId="77777777" w:rsidR="007B2EF7" w:rsidRDefault="007B2EF7">
      <w:r>
        <w:separator/>
      </w:r>
    </w:p>
  </w:footnote>
  <w:footnote w:type="continuationSeparator" w:id="0">
    <w:p w14:paraId="5398DFEE" w14:textId="77777777" w:rsidR="007B2EF7" w:rsidRDefault="007B2EF7">
      <w:r>
        <w:continuationSeparator/>
      </w:r>
    </w:p>
  </w:footnote>
  <w:footnote w:id="1">
    <w:p w14:paraId="1870E9E4" w14:textId="77777777" w:rsidR="00A079D9" w:rsidRPr="00A64622" w:rsidRDefault="00A079D9" w:rsidP="009E177C">
      <w:pPr>
        <w:pStyle w:val="FootnoteText"/>
        <w:rPr>
          <w:rFonts w:ascii="Tahoma" w:hAnsi="Tahoma" w:cs="Tahoma"/>
          <w:sz w:val="18"/>
          <w:szCs w:val="18"/>
          <w:lang w:val="en-US"/>
        </w:rPr>
      </w:pPr>
      <w:r w:rsidRPr="00A64622">
        <w:rPr>
          <w:rStyle w:val="FootnoteReference"/>
          <w:rFonts w:ascii="Tahoma" w:hAnsi="Tahoma" w:cs="Tahoma"/>
        </w:rPr>
        <w:footnoteRef/>
      </w:r>
      <w:r w:rsidRPr="00A64622">
        <w:rPr>
          <w:rFonts w:ascii="Tahoma" w:hAnsi="Tahoma" w:cs="Tahoma"/>
          <w:lang w:val="en-US"/>
        </w:rPr>
        <w:t xml:space="preserve"> </w:t>
      </w:r>
      <w:r w:rsidRPr="00A64622">
        <w:rPr>
          <w:rFonts w:ascii="Tahoma" w:hAnsi="Tahoma" w:cs="Tahoma"/>
          <w:sz w:val="18"/>
          <w:szCs w:val="18"/>
          <w:lang w:val="en-GB"/>
        </w:rPr>
        <w:t>Within the meaning of Directive 2014/24/EC or Contracting Entity within the meaning of Directive 2014/25/EC, located in any EU Member State, EEA country or EU candidate or accession country</w:t>
      </w:r>
    </w:p>
  </w:footnote>
  <w:footnote w:id="2">
    <w:p w14:paraId="3EC9881A" w14:textId="77777777" w:rsidR="00A079D9" w:rsidRPr="009E177C" w:rsidRDefault="00A079D9" w:rsidP="009E177C">
      <w:pPr>
        <w:rPr>
          <w:rFonts w:ascii="Helvetica" w:eastAsia="Calibri" w:hAnsi="Helvetica"/>
          <w:sz w:val="16"/>
          <w:szCs w:val="16"/>
          <w:lang w:val="en-US"/>
        </w:rPr>
      </w:pPr>
      <w:r w:rsidRPr="00A64622">
        <w:rPr>
          <w:rStyle w:val="FootnoteReference"/>
          <w:rFonts w:ascii="Tahoma" w:eastAsia="Calibri" w:hAnsi="Tahoma" w:cs="Tahoma"/>
          <w:sz w:val="18"/>
          <w:szCs w:val="18"/>
        </w:rPr>
        <w:footnoteRef/>
      </w:r>
      <w:r w:rsidRPr="00A64622">
        <w:rPr>
          <w:rFonts w:ascii="Tahoma" w:eastAsia="Calibri" w:hAnsi="Tahoma" w:cs="Tahoma"/>
          <w:sz w:val="18"/>
          <w:szCs w:val="18"/>
          <w:lang w:val="en-US"/>
        </w:rPr>
        <w:t xml:space="preserve"> </w:t>
      </w:r>
      <w:r w:rsidR="007E7514">
        <w:rPr>
          <w:rFonts w:ascii="Tahoma" w:eastAsia="Calibri" w:hAnsi="Tahoma" w:cs="Tahoma"/>
          <w:sz w:val="18"/>
          <w:szCs w:val="18"/>
          <w:lang w:val="en-US"/>
        </w:rPr>
        <w:t xml:space="preserve">If you have entered a </w:t>
      </w:r>
      <w:proofErr w:type="gramStart"/>
      <w:r w:rsidR="007E7514">
        <w:rPr>
          <w:rFonts w:ascii="Tahoma" w:eastAsia="Calibri" w:hAnsi="Tahoma" w:cs="Tahoma"/>
          <w:sz w:val="18"/>
          <w:szCs w:val="18"/>
          <w:lang w:val="en-US"/>
        </w:rPr>
        <w:t>previous awards</w:t>
      </w:r>
      <w:proofErr w:type="gramEnd"/>
      <w:r w:rsidR="007E7514">
        <w:rPr>
          <w:rFonts w:ascii="Tahoma" w:eastAsia="Calibri" w:hAnsi="Tahoma" w:cs="Tahoma"/>
          <w:sz w:val="18"/>
          <w:szCs w:val="18"/>
          <w:lang w:val="en-US"/>
        </w:rPr>
        <w:t xml:space="preserve"> and not been a winner, then s</w:t>
      </w:r>
      <w:r w:rsidRPr="00A64622">
        <w:rPr>
          <w:rFonts w:ascii="Tahoma" w:eastAsia="Calibri" w:hAnsi="Tahoma" w:cs="Tahoma"/>
          <w:sz w:val="18"/>
          <w:szCs w:val="18"/>
          <w:lang w:val="en-US"/>
        </w:rPr>
        <w:t xml:space="preserve">ignificantly altered </w:t>
      </w:r>
      <w:r w:rsidR="00CD29BD">
        <w:rPr>
          <w:rFonts w:ascii="Tahoma" w:eastAsia="Calibri" w:hAnsi="Tahoma" w:cs="Tahoma"/>
          <w:sz w:val="18"/>
          <w:szCs w:val="18"/>
          <w:lang w:val="en-US"/>
        </w:rPr>
        <w:t>procurements or initiatives c</w:t>
      </w:r>
      <w:r w:rsidRPr="00A64622">
        <w:rPr>
          <w:rFonts w:ascii="Tahoma" w:eastAsia="Calibri" w:hAnsi="Tahoma" w:cs="Tahoma"/>
          <w:sz w:val="18"/>
          <w:szCs w:val="18"/>
          <w:lang w:val="en-US"/>
        </w:rPr>
        <w:t>an be resubmitte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C50C5" w14:textId="524EE12E" w:rsidR="00A079D9" w:rsidRDefault="00E16BC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1FFCFCA1" wp14:editId="5BA87C68">
          <wp:simplePos x="0" y="0"/>
          <wp:positionH relativeFrom="column">
            <wp:posOffset>4118610</wp:posOffset>
          </wp:positionH>
          <wp:positionV relativeFrom="paragraph">
            <wp:posOffset>-220345</wp:posOffset>
          </wp:positionV>
          <wp:extent cx="1400175" cy="581025"/>
          <wp:effectExtent l="0" t="0" r="9525" b="9525"/>
          <wp:wrapNone/>
          <wp:docPr id="12" name="Picture 1" descr="procura+_logo_rgb_AdobeRGB_2048x204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ocura+_logo_rgb_AdobeRGB_2048x2048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98" t="31654" r="6773" b="32014"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73A2138C" wp14:editId="37217B8D">
          <wp:simplePos x="0" y="0"/>
          <wp:positionH relativeFrom="page">
            <wp:posOffset>6398895</wp:posOffset>
          </wp:positionH>
          <wp:positionV relativeFrom="topMargin">
            <wp:posOffset>114300</wp:posOffset>
          </wp:positionV>
          <wp:extent cx="945515" cy="866775"/>
          <wp:effectExtent l="0" t="0" r="698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CLEI-europe-mainlogo-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5515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60DF6" w14:textId="77777777" w:rsidR="00A079D9" w:rsidRDefault="00845E83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461EBE91" wp14:editId="248188FC">
              <wp:simplePos x="0" y="0"/>
              <wp:positionH relativeFrom="column">
                <wp:posOffset>-586105</wp:posOffset>
              </wp:positionH>
              <wp:positionV relativeFrom="paragraph">
                <wp:posOffset>-457200</wp:posOffset>
              </wp:positionV>
              <wp:extent cx="7239000" cy="95123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239000" cy="951230"/>
                        <a:chOff x="495" y="0"/>
                        <a:chExt cx="11400" cy="1498"/>
                      </a:xfrm>
                    </wpg:grpSpPr>
                    <pic:pic xmlns:pic="http://schemas.openxmlformats.org/drawingml/2006/picture">
                      <pic:nvPicPr>
                        <pic:cNvPr id="2" name="Picture 2" descr="iclei_pip_moodboard_1920x1080px_v3_banner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538" t="14612" r="25015" b="79222"/>
                        <a:stretch>
                          <a:fillRect/>
                        </a:stretch>
                      </pic:blipFill>
                      <pic:spPr bwMode="auto">
                        <a:xfrm>
                          <a:off x="495" y="0"/>
                          <a:ext cx="11400" cy="149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platform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95" y="0"/>
                          <a:ext cx="2130" cy="149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FDCD92A" id="Group 1" o:spid="_x0000_s1026" style="position:absolute;margin-left:-46.15pt;margin-top:-36pt;width:570pt;height:74.9pt;z-index:251656704" coordorigin="495" coordsize="11400,149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4iBAYAAAAAAADoIEJgAAAAAAAAgA4iBAYAAAAAAADoIEJg&#10;AAAAAAAAgA4iBAYAAAAAAADoIEJgAAAAAAAAgA4iBAYAAAAAAADoIEJgAAAAAAAAgA4iBAYAAAAA&#10;AADoIEJgAAAAAAAAgA4iBAYAAAAAAADoIEJgAAAAAAAAgA4i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4iBAYAAAAAAADoIEJgAAAAAAAAgA4iBAYAAAAAAADoIEJg&#10;AAAAAAAAgA4iBAYAAAAAAADoIEJgAAAAAAAAgA4iBAYAAAAAAADoIEJgAAAAAAAAgA4iBAYAAAAA&#10;AADoIEJgAAAAAAAAgA4iBAYAAAAAAADoIEJgAAAAAAAAgA4i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3o/P///////////////////////////////////////+nS6f//&#10;//////////////////////////////////////zo/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Xh9v//////&#10;////////////////////////////////9a6Qrvb/////////////////////////////////////&#10;4ZBpkOL/////////////////////////////////////9a6Qrvb/////////////////////////&#10;//////////////bh9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77uk&#10;w///////////////////////////////////////v3ZPf9D/////////////////////////////&#10;///////gmk8AW7v///////////////////////////////////G2eU9Jd8r/////////////////&#10;/////////////////+vSxauWr/L///////////////////////////////////////fn+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Gr6upqKmqrbG4wMva6///////////////////&#10;//////+iX1dUU1RVV1tfZm98j6jD3e////////////////////+zTAsGAwAAAAAAABVFdKLN+///&#10;///////////////////QbhIAAAAAAA8zWYGq1P3////////////////////////tjjUABRoyTWuN&#10;stj/////////////////////////////sFQ8UWiCnr3g////////////////////////////////&#10;146Dn7fS8P///////////////////////////////////93W9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9+7s7e/y9vr/////////////////&#10;////////////////uZqYmZyhpq20vsrh////////////////////////////oldKTFFXXWh9lrnj&#10;////////////////////////////s1cAGjVQbo2v0/r/////////////////////////////zm9A&#10;X3uZt9j7////////////////////////////////7p+Fp8Ph////////////////////////////&#10;/////////+TR7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iclei_pip_moodboard_1920x1080px_v3_banner3" style="position:absolute;left:495;width:11400;height:1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">
                <v:imagedata r:id="rId3" o:title="iclei_pip_moodboard_1920x1080px_v3_banner3" croptop="9576f" cropbottom="51919f" cropleft="15426f" cropright="16394f"/>
              </v:shape>
              <v:shape id="Picture 3" o:spid="_x0000_s1028" type="#_x0000_t75" alt="platform-logo" style="position:absolute;left:495;width:2130;height:1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">
                <v:imagedata r:id="rId4" o:title="platform-logo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7873A7"/>
    <w:multiLevelType w:val="hybridMultilevel"/>
    <w:tmpl w:val="20DAAE2E"/>
    <w:lvl w:ilvl="0" w:tplc="0809000D">
      <w:start w:val="1"/>
      <w:numFmt w:val="bullet"/>
      <w:lvlText w:val=""/>
      <w:lvlJc w:val="left"/>
      <w:pPr>
        <w:ind w:left="405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46266CC3"/>
    <w:multiLevelType w:val="hybridMultilevel"/>
    <w:tmpl w:val="E9609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201BE"/>
    <w:multiLevelType w:val="hybridMultilevel"/>
    <w:tmpl w:val="EEBAF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B676E1"/>
    <w:multiLevelType w:val="hybridMultilevel"/>
    <w:tmpl w:val="DDB8777E"/>
    <w:lvl w:ilvl="0" w:tplc="9A009EF0">
      <w:start w:val="1"/>
      <w:numFmt w:val="decimal"/>
      <w:lvlText w:val="%1."/>
      <w:lvlJc w:val="left"/>
      <w:pPr>
        <w:ind w:left="405" w:hanging="360"/>
      </w:pPr>
      <w:rPr>
        <w:rFonts w:ascii="Helvetica" w:hAnsi="Helvetica" w:cs="Times New Roman"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>
      <w:start w:val="1"/>
      <w:numFmt w:val="lowerRoman"/>
      <w:lvlText w:val="%3."/>
      <w:lvlJc w:val="right"/>
      <w:pPr>
        <w:ind w:left="1845" w:hanging="180"/>
      </w:pPr>
    </w:lvl>
    <w:lvl w:ilvl="3" w:tplc="0409000F">
      <w:start w:val="1"/>
      <w:numFmt w:val="decimal"/>
      <w:lvlText w:val="%4."/>
      <w:lvlJc w:val="left"/>
      <w:pPr>
        <w:ind w:left="2565" w:hanging="360"/>
      </w:pPr>
    </w:lvl>
    <w:lvl w:ilvl="4" w:tplc="04090019">
      <w:start w:val="1"/>
      <w:numFmt w:val="lowerLetter"/>
      <w:lvlText w:val="%5."/>
      <w:lvlJc w:val="left"/>
      <w:pPr>
        <w:ind w:left="3285" w:hanging="360"/>
      </w:pPr>
    </w:lvl>
    <w:lvl w:ilvl="5" w:tplc="0409001B">
      <w:start w:val="1"/>
      <w:numFmt w:val="lowerRoman"/>
      <w:lvlText w:val="%6."/>
      <w:lvlJc w:val="right"/>
      <w:pPr>
        <w:ind w:left="4005" w:hanging="180"/>
      </w:pPr>
    </w:lvl>
    <w:lvl w:ilvl="6" w:tplc="0409000F">
      <w:start w:val="1"/>
      <w:numFmt w:val="decimal"/>
      <w:lvlText w:val="%7."/>
      <w:lvlJc w:val="left"/>
      <w:pPr>
        <w:ind w:left="4725" w:hanging="360"/>
      </w:pPr>
    </w:lvl>
    <w:lvl w:ilvl="7" w:tplc="04090019">
      <w:start w:val="1"/>
      <w:numFmt w:val="lowerLetter"/>
      <w:lvlText w:val="%8."/>
      <w:lvlJc w:val="left"/>
      <w:pPr>
        <w:ind w:left="5445" w:hanging="360"/>
      </w:pPr>
    </w:lvl>
    <w:lvl w:ilvl="8" w:tplc="0409001B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IwNzYyNzA2MDVX0lEKTi0uzszPAykwrgUAzqLDeiwAAAA="/>
  </w:docVars>
  <w:rsids>
    <w:rsidRoot w:val="00D8041A"/>
    <w:rsid w:val="00010558"/>
    <w:rsid w:val="00026D4B"/>
    <w:rsid w:val="00043BF3"/>
    <w:rsid w:val="0004412C"/>
    <w:rsid w:val="00050A8D"/>
    <w:rsid w:val="000550B3"/>
    <w:rsid w:val="00055530"/>
    <w:rsid w:val="00057ACD"/>
    <w:rsid w:val="00080317"/>
    <w:rsid w:val="00081DEC"/>
    <w:rsid w:val="0008456C"/>
    <w:rsid w:val="00084923"/>
    <w:rsid w:val="00084FDD"/>
    <w:rsid w:val="000A1AF6"/>
    <w:rsid w:val="000A2342"/>
    <w:rsid w:val="000D392C"/>
    <w:rsid w:val="000E3DEB"/>
    <w:rsid w:val="000E5769"/>
    <w:rsid w:val="000E7ED7"/>
    <w:rsid w:val="000F47FA"/>
    <w:rsid w:val="000F62A2"/>
    <w:rsid w:val="0010649A"/>
    <w:rsid w:val="001100F1"/>
    <w:rsid w:val="00110B20"/>
    <w:rsid w:val="00115938"/>
    <w:rsid w:val="00115B52"/>
    <w:rsid w:val="00131CB3"/>
    <w:rsid w:val="00141A42"/>
    <w:rsid w:val="00143680"/>
    <w:rsid w:val="00145C78"/>
    <w:rsid w:val="00147D3D"/>
    <w:rsid w:val="00147FFC"/>
    <w:rsid w:val="00161D46"/>
    <w:rsid w:val="00164447"/>
    <w:rsid w:val="00173E26"/>
    <w:rsid w:val="00174E5C"/>
    <w:rsid w:val="00176396"/>
    <w:rsid w:val="001768FC"/>
    <w:rsid w:val="00187860"/>
    <w:rsid w:val="00190226"/>
    <w:rsid w:val="001958C1"/>
    <w:rsid w:val="00196F9E"/>
    <w:rsid w:val="001A4526"/>
    <w:rsid w:val="001A591B"/>
    <w:rsid w:val="001B375D"/>
    <w:rsid w:val="001B3C69"/>
    <w:rsid w:val="001C7843"/>
    <w:rsid w:val="001D7271"/>
    <w:rsid w:val="001F4433"/>
    <w:rsid w:val="001F675A"/>
    <w:rsid w:val="00206DF9"/>
    <w:rsid w:val="00207C48"/>
    <w:rsid w:val="002120BF"/>
    <w:rsid w:val="00213849"/>
    <w:rsid w:val="00215E03"/>
    <w:rsid w:val="00216E5D"/>
    <w:rsid w:val="0022003B"/>
    <w:rsid w:val="00221205"/>
    <w:rsid w:val="00224150"/>
    <w:rsid w:val="00225D33"/>
    <w:rsid w:val="00226405"/>
    <w:rsid w:val="00226AF7"/>
    <w:rsid w:val="002409EA"/>
    <w:rsid w:val="00246566"/>
    <w:rsid w:val="00251484"/>
    <w:rsid w:val="00255879"/>
    <w:rsid w:val="00265E00"/>
    <w:rsid w:val="0027228A"/>
    <w:rsid w:val="00276EBE"/>
    <w:rsid w:val="0027767B"/>
    <w:rsid w:val="0028363F"/>
    <w:rsid w:val="00285124"/>
    <w:rsid w:val="0029104D"/>
    <w:rsid w:val="002A1CC6"/>
    <w:rsid w:val="002A365A"/>
    <w:rsid w:val="002A4B79"/>
    <w:rsid w:val="002A5471"/>
    <w:rsid w:val="002A5AD8"/>
    <w:rsid w:val="002A697D"/>
    <w:rsid w:val="002A779E"/>
    <w:rsid w:val="002B01F8"/>
    <w:rsid w:val="002B5F9B"/>
    <w:rsid w:val="002C025F"/>
    <w:rsid w:val="002E2C4F"/>
    <w:rsid w:val="002E346C"/>
    <w:rsid w:val="002E4202"/>
    <w:rsid w:val="002E6D45"/>
    <w:rsid w:val="002F45A7"/>
    <w:rsid w:val="002F5985"/>
    <w:rsid w:val="002F6727"/>
    <w:rsid w:val="00304B01"/>
    <w:rsid w:val="00307733"/>
    <w:rsid w:val="003173E1"/>
    <w:rsid w:val="003264C0"/>
    <w:rsid w:val="003305CB"/>
    <w:rsid w:val="00333ACE"/>
    <w:rsid w:val="0034494F"/>
    <w:rsid w:val="003459AC"/>
    <w:rsid w:val="003477B6"/>
    <w:rsid w:val="00352A9A"/>
    <w:rsid w:val="00356991"/>
    <w:rsid w:val="00360A09"/>
    <w:rsid w:val="00372939"/>
    <w:rsid w:val="00381B64"/>
    <w:rsid w:val="003A5C1B"/>
    <w:rsid w:val="003B1318"/>
    <w:rsid w:val="003B588A"/>
    <w:rsid w:val="003B7E6D"/>
    <w:rsid w:val="003C7C00"/>
    <w:rsid w:val="003D5754"/>
    <w:rsid w:val="003E1164"/>
    <w:rsid w:val="003E2515"/>
    <w:rsid w:val="003F342F"/>
    <w:rsid w:val="003F606F"/>
    <w:rsid w:val="0040426D"/>
    <w:rsid w:val="00421486"/>
    <w:rsid w:val="00422BF2"/>
    <w:rsid w:val="00423FAE"/>
    <w:rsid w:val="00424EEF"/>
    <w:rsid w:val="00426428"/>
    <w:rsid w:val="004270C6"/>
    <w:rsid w:val="0042782B"/>
    <w:rsid w:val="00442940"/>
    <w:rsid w:val="0044400C"/>
    <w:rsid w:val="00444388"/>
    <w:rsid w:val="004459B8"/>
    <w:rsid w:val="0044789B"/>
    <w:rsid w:val="00454326"/>
    <w:rsid w:val="00454B9E"/>
    <w:rsid w:val="00454C75"/>
    <w:rsid w:val="004632DB"/>
    <w:rsid w:val="00463469"/>
    <w:rsid w:val="0047081E"/>
    <w:rsid w:val="00477C39"/>
    <w:rsid w:val="00477C5B"/>
    <w:rsid w:val="004820E4"/>
    <w:rsid w:val="00482277"/>
    <w:rsid w:val="0048651F"/>
    <w:rsid w:val="004950D3"/>
    <w:rsid w:val="00495F70"/>
    <w:rsid w:val="004A0DD3"/>
    <w:rsid w:val="004A2CEC"/>
    <w:rsid w:val="004A55C6"/>
    <w:rsid w:val="004B30A1"/>
    <w:rsid w:val="004B35A8"/>
    <w:rsid w:val="004C1442"/>
    <w:rsid w:val="004C71CB"/>
    <w:rsid w:val="004D4730"/>
    <w:rsid w:val="004D71B6"/>
    <w:rsid w:val="004D7C52"/>
    <w:rsid w:val="004F1115"/>
    <w:rsid w:val="00502256"/>
    <w:rsid w:val="00504E93"/>
    <w:rsid w:val="0051553D"/>
    <w:rsid w:val="00515A90"/>
    <w:rsid w:val="00516609"/>
    <w:rsid w:val="005238B2"/>
    <w:rsid w:val="00525A98"/>
    <w:rsid w:val="00532F67"/>
    <w:rsid w:val="00535AD1"/>
    <w:rsid w:val="00550FFD"/>
    <w:rsid w:val="00552D5D"/>
    <w:rsid w:val="00552DFD"/>
    <w:rsid w:val="00556CA0"/>
    <w:rsid w:val="0057221C"/>
    <w:rsid w:val="00582856"/>
    <w:rsid w:val="005834FD"/>
    <w:rsid w:val="00585EF4"/>
    <w:rsid w:val="005A6FB2"/>
    <w:rsid w:val="005B6C4A"/>
    <w:rsid w:val="005C2B2C"/>
    <w:rsid w:val="005D269A"/>
    <w:rsid w:val="005E7EDF"/>
    <w:rsid w:val="005F330D"/>
    <w:rsid w:val="005F6337"/>
    <w:rsid w:val="005F6944"/>
    <w:rsid w:val="006049B4"/>
    <w:rsid w:val="00606215"/>
    <w:rsid w:val="00612D44"/>
    <w:rsid w:val="00614910"/>
    <w:rsid w:val="006214E8"/>
    <w:rsid w:val="006304CE"/>
    <w:rsid w:val="00631482"/>
    <w:rsid w:val="00632A9E"/>
    <w:rsid w:val="0064517A"/>
    <w:rsid w:val="006469DA"/>
    <w:rsid w:val="006473AF"/>
    <w:rsid w:val="00657240"/>
    <w:rsid w:val="00661484"/>
    <w:rsid w:val="00664C86"/>
    <w:rsid w:val="006659A8"/>
    <w:rsid w:val="00677963"/>
    <w:rsid w:val="00682506"/>
    <w:rsid w:val="00686D30"/>
    <w:rsid w:val="00692219"/>
    <w:rsid w:val="006B3621"/>
    <w:rsid w:val="006D3A1F"/>
    <w:rsid w:val="006D3FBB"/>
    <w:rsid w:val="006D43D0"/>
    <w:rsid w:val="006D4997"/>
    <w:rsid w:val="006D4A29"/>
    <w:rsid w:val="006E10BF"/>
    <w:rsid w:val="006E2A57"/>
    <w:rsid w:val="006E429C"/>
    <w:rsid w:val="006E671A"/>
    <w:rsid w:val="006E6760"/>
    <w:rsid w:val="006E7024"/>
    <w:rsid w:val="006E7B76"/>
    <w:rsid w:val="007178E9"/>
    <w:rsid w:val="00720ADA"/>
    <w:rsid w:val="00747C99"/>
    <w:rsid w:val="0075349E"/>
    <w:rsid w:val="007548FD"/>
    <w:rsid w:val="00761FCC"/>
    <w:rsid w:val="00763B07"/>
    <w:rsid w:val="007854A2"/>
    <w:rsid w:val="0079138E"/>
    <w:rsid w:val="00792A46"/>
    <w:rsid w:val="0079402A"/>
    <w:rsid w:val="00797973"/>
    <w:rsid w:val="007A4F28"/>
    <w:rsid w:val="007B2EF7"/>
    <w:rsid w:val="007B5190"/>
    <w:rsid w:val="007C577A"/>
    <w:rsid w:val="007D0AAB"/>
    <w:rsid w:val="007D551E"/>
    <w:rsid w:val="007D55B7"/>
    <w:rsid w:val="007D571E"/>
    <w:rsid w:val="007E7514"/>
    <w:rsid w:val="007F27CC"/>
    <w:rsid w:val="007F45E3"/>
    <w:rsid w:val="00800416"/>
    <w:rsid w:val="008125F2"/>
    <w:rsid w:val="008169F7"/>
    <w:rsid w:val="008214E0"/>
    <w:rsid w:val="00823427"/>
    <w:rsid w:val="00823937"/>
    <w:rsid w:val="00827892"/>
    <w:rsid w:val="008444C4"/>
    <w:rsid w:val="00845E83"/>
    <w:rsid w:val="00852239"/>
    <w:rsid w:val="00852D42"/>
    <w:rsid w:val="008530A0"/>
    <w:rsid w:val="00854C76"/>
    <w:rsid w:val="0085532C"/>
    <w:rsid w:val="00856C3A"/>
    <w:rsid w:val="00860249"/>
    <w:rsid w:val="00876C18"/>
    <w:rsid w:val="0088036F"/>
    <w:rsid w:val="00896FC5"/>
    <w:rsid w:val="00897335"/>
    <w:rsid w:val="008A1A9D"/>
    <w:rsid w:val="008A1B37"/>
    <w:rsid w:val="008A5F2D"/>
    <w:rsid w:val="008B19BF"/>
    <w:rsid w:val="008C279D"/>
    <w:rsid w:val="008D6A96"/>
    <w:rsid w:val="008E188E"/>
    <w:rsid w:val="008E337F"/>
    <w:rsid w:val="008E74D8"/>
    <w:rsid w:val="008F27CD"/>
    <w:rsid w:val="008F30AD"/>
    <w:rsid w:val="008F34BB"/>
    <w:rsid w:val="008F6BF7"/>
    <w:rsid w:val="00907383"/>
    <w:rsid w:val="00915F0D"/>
    <w:rsid w:val="00920492"/>
    <w:rsid w:val="009335B3"/>
    <w:rsid w:val="00934D7E"/>
    <w:rsid w:val="009361D7"/>
    <w:rsid w:val="009404AA"/>
    <w:rsid w:val="00941E28"/>
    <w:rsid w:val="00944F10"/>
    <w:rsid w:val="00951185"/>
    <w:rsid w:val="0096080F"/>
    <w:rsid w:val="00962677"/>
    <w:rsid w:val="00963D32"/>
    <w:rsid w:val="009660C1"/>
    <w:rsid w:val="0096660E"/>
    <w:rsid w:val="00972389"/>
    <w:rsid w:val="00972D83"/>
    <w:rsid w:val="00981B5D"/>
    <w:rsid w:val="009848DA"/>
    <w:rsid w:val="0098571E"/>
    <w:rsid w:val="009900AF"/>
    <w:rsid w:val="009B57DD"/>
    <w:rsid w:val="009C3B0D"/>
    <w:rsid w:val="009D3EB0"/>
    <w:rsid w:val="009D6AE7"/>
    <w:rsid w:val="009D70C6"/>
    <w:rsid w:val="009E177C"/>
    <w:rsid w:val="009E697C"/>
    <w:rsid w:val="009F0E07"/>
    <w:rsid w:val="009F4BB7"/>
    <w:rsid w:val="00A079D9"/>
    <w:rsid w:val="00A13659"/>
    <w:rsid w:val="00A13DB4"/>
    <w:rsid w:val="00A16624"/>
    <w:rsid w:val="00A203FF"/>
    <w:rsid w:val="00A240DC"/>
    <w:rsid w:val="00A372D7"/>
    <w:rsid w:val="00A37502"/>
    <w:rsid w:val="00A42115"/>
    <w:rsid w:val="00A47BED"/>
    <w:rsid w:val="00A50613"/>
    <w:rsid w:val="00A53EBC"/>
    <w:rsid w:val="00A552CD"/>
    <w:rsid w:val="00A603F4"/>
    <w:rsid w:val="00A60A8A"/>
    <w:rsid w:val="00A62FF8"/>
    <w:rsid w:val="00A64622"/>
    <w:rsid w:val="00A65309"/>
    <w:rsid w:val="00A6639F"/>
    <w:rsid w:val="00A7391A"/>
    <w:rsid w:val="00A8443E"/>
    <w:rsid w:val="00AA04FF"/>
    <w:rsid w:val="00AA36B2"/>
    <w:rsid w:val="00AB0BB6"/>
    <w:rsid w:val="00AB1367"/>
    <w:rsid w:val="00AB5166"/>
    <w:rsid w:val="00AB61C7"/>
    <w:rsid w:val="00AB6F01"/>
    <w:rsid w:val="00AC7F6C"/>
    <w:rsid w:val="00AE07C1"/>
    <w:rsid w:val="00AE21B5"/>
    <w:rsid w:val="00AE5CDA"/>
    <w:rsid w:val="00AE6A3C"/>
    <w:rsid w:val="00AF0C66"/>
    <w:rsid w:val="00AF28D3"/>
    <w:rsid w:val="00AF75BB"/>
    <w:rsid w:val="00B02D5F"/>
    <w:rsid w:val="00B17E6F"/>
    <w:rsid w:val="00B308C4"/>
    <w:rsid w:val="00B34D9F"/>
    <w:rsid w:val="00B4733E"/>
    <w:rsid w:val="00B47519"/>
    <w:rsid w:val="00B66BFA"/>
    <w:rsid w:val="00B66E04"/>
    <w:rsid w:val="00B66FFE"/>
    <w:rsid w:val="00B70FD1"/>
    <w:rsid w:val="00B808FE"/>
    <w:rsid w:val="00B8261A"/>
    <w:rsid w:val="00B856FA"/>
    <w:rsid w:val="00B9050F"/>
    <w:rsid w:val="00B962D8"/>
    <w:rsid w:val="00BA2050"/>
    <w:rsid w:val="00BB19A0"/>
    <w:rsid w:val="00BB5232"/>
    <w:rsid w:val="00BC0E93"/>
    <w:rsid w:val="00BD1131"/>
    <w:rsid w:val="00BD1D2F"/>
    <w:rsid w:val="00BD24C9"/>
    <w:rsid w:val="00BD2EA0"/>
    <w:rsid w:val="00BD6BA3"/>
    <w:rsid w:val="00BE0160"/>
    <w:rsid w:val="00BE6977"/>
    <w:rsid w:val="00BE777F"/>
    <w:rsid w:val="00C02314"/>
    <w:rsid w:val="00C046A2"/>
    <w:rsid w:val="00C1692D"/>
    <w:rsid w:val="00C2042F"/>
    <w:rsid w:val="00C204C1"/>
    <w:rsid w:val="00C22D90"/>
    <w:rsid w:val="00C23E50"/>
    <w:rsid w:val="00C30B85"/>
    <w:rsid w:val="00C35890"/>
    <w:rsid w:val="00C42B98"/>
    <w:rsid w:val="00C50DF7"/>
    <w:rsid w:val="00C54360"/>
    <w:rsid w:val="00C60740"/>
    <w:rsid w:val="00C61128"/>
    <w:rsid w:val="00C62591"/>
    <w:rsid w:val="00C65E55"/>
    <w:rsid w:val="00C7362D"/>
    <w:rsid w:val="00C842BF"/>
    <w:rsid w:val="00C8621C"/>
    <w:rsid w:val="00CA0D71"/>
    <w:rsid w:val="00CA46ED"/>
    <w:rsid w:val="00CB0123"/>
    <w:rsid w:val="00CB255D"/>
    <w:rsid w:val="00CD29BD"/>
    <w:rsid w:val="00CD56C7"/>
    <w:rsid w:val="00CD7531"/>
    <w:rsid w:val="00CE185B"/>
    <w:rsid w:val="00CE4776"/>
    <w:rsid w:val="00CE6B99"/>
    <w:rsid w:val="00CE75CD"/>
    <w:rsid w:val="00CF2F4A"/>
    <w:rsid w:val="00D0705F"/>
    <w:rsid w:val="00D14E4E"/>
    <w:rsid w:val="00D1564C"/>
    <w:rsid w:val="00D203D9"/>
    <w:rsid w:val="00D23A6F"/>
    <w:rsid w:val="00D30018"/>
    <w:rsid w:val="00D42F01"/>
    <w:rsid w:val="00D42FCC"/>
    <w:rsid w:val="00D47910"/>
    <w:rsid w:val="00D55245"/>
    <w:rsid w:val="00D56BCC"/>
    <w:rsid w:val="00D579C6"/>
    <w:rsid w:val="00D74A19"/>
    <w:rsid w:val="00D8041A"/>
    <w:rsid w:val="00D90433"/>
    <w:rsid w:val="00D91695"/>
    <w:rsid w:val="00DA3091"/>
    <w:rsid w:val="00DA768C"/>
    <w:rsid w:val="00DB0B8E"/>
    <w:rsid w:val="00DB4BF9"/>
    <w:rsid w:val="00DC44CD"/>
    <w:rsid w:val="00DC6733"/>
    <w:rsid w:val="00DC77DE"/>
    <w:rsid w:val="00DC7CBC"/>
    <w:rsid w:val="00DE1E2E"/>
    <w:rsid w:val="00DE59AF"/>
    <w:rsid w:val="00DF20E8"/>
    <w:rsid w:val="00DF25BF"/>
    <w:rsid w:val="00E10998"/>
    <w:rsid w:val="00E16BC9"/>
    <w:rsid w:val="00E20A90"/>
    <w:rsid w:val="00E310F5"/>
    <w:rsid w:val="00E316C9"/>
    <w:rsid w:val="00E4007D"/>
    <w:rsid w:val="00E5058A"/>
    <w:rsid w:val="00E51CF7"/>
    <w:rsid w:val="00E61EDF"/>
    <w:rsid w:val="00E65317"/>
    <w:rsid w:val="00E67B93"/>
    <w:rsid w:val="00E718B8"/>
    <w:rsid w:val="00E75592"/>
    <w:rsid w:val="00E7699E"/>
    <w:rsid w:val="00E84591"/>
    <w:rsid w:val="00E8558D"/>
    <w:rsid w:val="00E919B6"/>
    <w:rsid w:val="00EB1C74"/>
    <w:rsid w:val="00EB4B89"/>
    <w:rsid w:val="00EC5F85"/>
    <w:rsid w:val="00EC65B8"/>
    <w:rsid w:val="00ED0212"/>
    <w:rsid w:val="00ED3F85"/>
    <w:rsid w:val="00ED4363"/>
    <w:rsid w:val="00ED719C"/>
    <w:rsid w:val="00EE4D00"/>
    <w:rsid w:val="00EE4DAE"/>
    <w:rsid w:val="00EE7DB9"/>
    <w:rsid w:val="00EF248C"/>
    <w:rsid w:val="00EF28E4"/>
    <w:rsid w:val="00EF3E1B"/>
    <w:rsid w:val="00EF452B"/>
    <w:rsid w:val="00EF7D18"/>
    <w:rsid w:val="00F010CD"/>
    <w:rsid w:val="00F132FF"/>
    <w:rsid w:val="00F13412"/>
    <w:rsid w:val="00F232EF"/>
    <w:rsid w:val="00F23996"/>
    <w:rsid w:val="00F24896"/>
    <w:rsid w:val="00F35F17"/>
    <w:rsid w:val="00F37054"/>
    <w:rsid w:val="00F43319"/>
    <w:rsid w:val="00F47D04"/>
    <w:rsid w:val="00F54E3C"/>
    <w:rsid w:val="00F65F61"/>
    <w:rsid w:val="00F74034"/>
    <w:rsid w:val="00F75D73"/>
    <w:rsid w:val="00F75DA8"/>
    <w:rsid w:val="00F81A32"/>
    <w:rsid w:val="00F8339C"/>
    <w:rsid w:val="00F8517E"/>
    <w:rsid w:val="00F87F51"/>
    <w:rsid w:val="00F97AD1"/>
    <w:rsid w:val="00FB1B23"/>
    <w:rsid w:val="00FB4059"/>
    <w:rsid w:val="00FB6B0B"/>
    <w:rsid w:val="00FC638D"/>
    <w:rsid w:val="00FD38C3"/>
    <w:rsid w:val="00FD5A7B"/>
    <w:rsid w:val="00FE01F1"/>
    <w:rsid w:val="00FE2E36"/>
    <w:rsid w:val="00FE5BEB"/>
    <w:rsid w:val="00FE6CA4"/>
    <w:rsid w:val="00FF03D0"/>
    <w:rsid w:val="00FF101A"/>
    <w:rsid w:val="00FF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CE644E6"/>
  <w15:docId w15:val="{355F2496-B4A4-41E5-A3A6-AF0A38EA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6991"/>
    <w:rPr>
      <w:rFonts w:ascii="Futura Bk BT" w:hAnsi="Futura Bk BT"/>
      <w:sz w:val="22"/>
      <w:szCs w:val="22"/>
      <w:lang w:eastAsia="fr-FR"/>
    </w:rPr>
  </w:style>
  <w:style w:type="paragraph" w:styleId="Heading1">
    <w:name w:val="heading 1"/>
    <w:basedOn w:val="Normal"/>
    <w:next w:val="Normal"/>
    <w:qFormat/>
    <w:rsid w:val="00356991"/>
    <w:pPr>
      <w:keepNext/>
      <w:spacing w:before="360" w:after="240"/>
      <w:outlineLvl w:val="0"/>
    </w:pPr>
    <w:rPr>
      <w:rFonts w:ascii="Futura Hv BT" w:hAnsi="Futura Hv BT"/>
      <w:spacing w:val="14"/>
      <w:kern w:val="28"/>
      <w:sz w:val="28"/>
      <w:szCs w:val="28"/>
    </w:rPr>
  </w:style>
  <w:style w:type="paragraph" w:styleId="Heading2">
    <w:name w:val="heading 2"/>
    <w:basedOn w:val="Normal"/>
    <w:next w:val="Normal"/>
    <w:qFormat/>
    <w:rsid w:val="00356991"/>
    <w:pPr>
      <w:keepNext/>
      <w:spacing w:before="240" w:after="120"/>
      <w:outlineLvl w:val="1"/>
    </w:pPr>
    <w:rPr>
      <w:rFonts w:ascii="Futura Hv BT" w:hAnsi="Futura Hv BT"/>
      <w:spacing w:val="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Bberschrift3">
    <w:name w:val="KBÜberschrift3"/>
    <w:basedOn w:val="Normal"/>
    <w:rsid w:val="00356991"/>
    <w:pPr>
      <w:spacing w:before="240" w:after="120"/>
      <w:jc w:val="both"/>
    </w:pPr>
    <w:rPr>
      <w:rFonts w:ascii="Futura Hv BT" w:hAnsi="Futura Hv BT"/>
      <w:sz w:val="24"/>
      <w:szCs w:val="24"/>
    </w:rPr>
  </w:style>
  <w:style w:type="paragraph" w:customStyle="1" w:styleId="KBberschrift4">
    <w:name w:val="KBÜberschrift4"/>
    <w:basedOn w:val="Normal"/>
    <w:rsid w:val="00356991"/>
    <w:pPr>
      <w:jc w:val="both"/>
    </w:pPr>
    <w:rPr>
      <w:smallCaps/>
      <w:spacing w:val="14"/>
    </w:rPr>
  </w:style>
  <w:style w:type="paragraph" w:customStyle="1" w:styleId="KBberschrift1">
    <w:name w:val="KBÜberschrift1"/>
    <w:basedOn w:val="Normal"/>
    <w:rsid w:val="00356991"/>
    <w:pPr>
      <w:spacing w:before="240" w:after="480"/>
    </w:pPr>
    <w:rPr>
      <w:rFonts w:ascii="Futura Hv BT" w:hAnsi="Futura Hv BT"/>
      <w:smallCaps/>
      <w:spacing w:val="16"/>
      <w:sz w:val="36"/>
      <w:szCs w:val="36"/>
    </w:rPr>
  </w:style>
  <w:style w:type="paragraph" w:customStyle="1" w:styleId="HBtext">
    <w:name w:val="HBtext"/>
    <w:basedOn w:val="Normal"/>
    <w:rsid w:val="00356991"/>
    <w:pPr>
      <w:widowControl w:val="0"/>
      <w:jc w:val="both"/>
    </w:pPr>
    <w:rPr>
      <w:rFonts w:ascii="Arial" w:hAnsi="Arial" w:cs="Arial"/>
      <w:sz w:val="20"/>
      <w:szCs w:val="20"/>
      <w:lang w:val="fr-FR"/>
    </w:rPr>
  </w:style>
  <w:style w:type="paragraph" w:customStyle="1" w:styleId="AufzBeispiel">
    <w:name w:val="Aufz_Beispiel"/>
    <w:basedOn w:val="Normal"/>
    <w:rsid w:val="00356991"/>
    <w:pPr>
      <w:spacing w:after="120" w:line="280" w:lineRule="exact"/>
      <w:ind w:left="397" w:hanging="397"/>
      <w:jc w:val="both"/>
    </w:pPr>
  </w:style>
  <w:style w:type="paragraph" w:customStyle="1" w:styleId="wfxRecipient">
    <w:name w:val="wfxRecipient"/>
    <w:basedOn w:val="Normal"/>
    <w:rsid w:val="00356991"/>
    <w:pPr>
      <w:spacing w:after="120" w:line="280" w:lineRule="exact"/>
      <w:jc w:val="both"/>
    </w:pPr>
  </w:style>
  <w:style w:type="paragraph" w:styleId="Footer">
    <w:name w:val="footer"/>
    <w:basedOn w:val="Normal"/>
    <w:link w:val="FooterChar"/>
    <w:uiPriority w:val="99"/>
    <w:rsid w:val="00356991"/>
    <w:pPr>
      <w:tabs>
        <w:tab w:val="center" w:pos="4536"/>
        <w:tab w:val="right" w:pos="9072"/>
      </w:tabs>
      <w:spacing w:after="120" w:line="280" w:lineRule="exact"/>
      <w:jc w:val="both"/>
    </w:pPr>
  </w:style>
  <w:style w:type="paragraph" w:styleId="Header">
    <w:name w:val="header"/>
    <w:basedOn w:val="Normal"/>
    <w:link w:val="HeaderChar"/>
    <w:uiPriority w:val="99"/>
    <w:rsid w:val="00356991"/>
    <w:pPr>
      <w:tabs>
        <w:tab w:val="center" w:pos="4536"/>
        <w:tab w:val="right" w:pos="9072"/>
      </w:tabs>
      <w:spacing w:after="120" w:line="280" w:lineRule="exact"/>
      <w:jc w:val="both"/>
    </w:pPr>
  </w:style>
  <w:style w:type="paragraph" w:customStyle="1" w:styleId="Conceptberschrift2">
    <w:name w:val="Concept_Überschrift2"/>
    <w:basedOn w:val="Normal"/>
    <w:rsid w:val="00356991"/>
    <w:pPr>
      <w:spacing w:line="280" w:lineRule="exact"/>
      <w:jc w:val="both"/>
    </w:pPr>
    <w:rPr>
      <w:rFonts w:ascii="Futura Hv BT" w:hAnsi="Futura Hv BT"/>
      <w:smallCaps/>
      <w:spacing w:val="10"/>
    </w:rPr>
  </w:style>
  <w:style w:type="character" w:styleId="PageNumber">
    <w:name w:val="page number"/>
    <w:basedOn w:val="DefaultParagraphFont"/>
    <w:uiPriority w:val="99"/>
    <w:rsid w:val="00356991"/>
  </w:style>
  <w:style w:type="paragraph" w:customStyle="1" w:styleId="Aufzhlung">
    <w:name w:val="Aufzählung"/>
    <w:basedOn w:val="Normal"/>
    <w:rsid w:val="00356991"/>
    <w:pPr>
      <w:spacing w:after="120" w:line="280" w:lineRule="exact"/>
      <w:ind w:left="284" w:hanging="284"/>
      <w:jc w:val="both"/>
    </w:pPr>
  </w:style>
  <w:style w:type="paragraph" w:styleId="BodyText">
    <w:name w:val="Body Text"/>
    <w:basedOn w:val="Normal"/>
    <w:rsid w:val="00356991"/>
    <w:rPr>
      <w:rFonts w:ascii="Arial" w:hAnsi="Arial" w:cs="Arial"/>
      <w:b/>
      <w:bCs/>
      <w:color w:val="000080"/>
    </w:rPr>
  </w:style>
  <w:style w:type="paragraph" w:styleId="BodyText2">
    <w:name w:val="Body Text 2"/>
    <w:basedOn w:val="Normal"/>
    <w:rsid w:val="00356991"/>
    <w:pPr>
      <w:spacing w:before="40"/>
    </w:pPr>
    <w:rPr>
      <w:sz w:val="20"/>
      <w:lang w:val="en-GB"/>
    </w:rPr>
  </w:style>
  <w:style w:type="character" w:styleId="Hyperlink">
    <w:name w:val="Hyperlink"/>
    <w:uiPriority w:val="99"/>
    <w:rsid w:val="0096080F"/>
    <w:rPr>
      <w:color w:val="0000FF"/>
      <w:u w:val="single"/>
    </w:rPr>
  </w:style>
  <w:style w:type="character" w:customStyle="1" w:styleId="h2">
    <w:name w:val="h2"/>
    <w:basedOn w:val="DefaultParagraphFont"/>
    <w:rsid w:val="001B375D"/>
  </w:style>
  <w:style w:type="paragraph" w:customStyle="1" w:styleId="Lijstalinea1">
    <w:name w:val="Lijstalinea1"/>
    <w:basedOn w:val="Normal"/>
    <w:uiPriority w:val="34"/>
    <w:qFormat/>
    <w:rsid w:val="00B02D5F"/>
    <w:pPr>
      <w:ind w:left="708"/>
    </w:pPr>
  </w:style>
  <w:style w:type="paragraph" w:styleId="FootnoteText">
    <w:name w:val="footnote text"/>
    <w:basedOn w:val="Normal"/>
    <w:link w:val="FootnoteTextChar"/>
    <w:semiHidden/>
    <w:rsid w:val="00C2042F"/>
    <w:rPr>
      <w:sz w:val="20"/>
      <w:szCs w:val="20"/>
    </w:rPr>
  </w:style>
  <w:style w:type="character" w:styleId="FootnoteReference">
    <w:name w:val="footnote reference"/>
    <w:semiHidden/>
    <w:rsid w:val="00C2042F"/>
    <w:rPr>
      <w:vertAlign w:val="superscript"/>
    </w:rPr>
  </w:style>
  <w:style w:type="character" w:styleId="CommentReference">
    <w:name w:val="annotation reference"/>
    <w:uiPriority w:val="99"/>
    <w:semiHidden/>
    <w:rsid w:val="006E2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E2A5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E2A57"/>
    <w:rPr>
      <w:b/>
      <w:bCs/>
    </w:rPr>
  </w:style>
  <w:style w:type="paragraph" w:styleId="BalloonText">
    <w:name w:val="Balloon Text"/>
    <w:basedOn w:val="Normal"/>
    <w:semiHidden/>
    <w:rsid w:val="006E2A5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62D8"/>
    <w:pPr>
      <w:ind w:left="720"/>
    </w:pPr>
  </w:style>
  <w:style w:type="character" w:customStyle="1" w:styleId="CommentTextChar">
    <w:name w:val="Comment Text Char"/>
    <w:link w:val="CommentText"/>
    <w:uiPriority w:val="99"/>
    <w:semiHidden/>
    <w:locked/>
    <w:rsid w:val="00C22D90"/>
    <w:rPr>
      <w:rFonts w:ascii="Futura Bk BT" w:hAnsi="Futura Bk BT"/>
      <w:lang w:eastAsia="fr-FR"/>
    </w:rPr>
  </w:style>
  <w:style w:type="character" w:customStyle="1" w:styleId="text">
    <w:name w:val="text"/>
    <w:basedOn w:val="DefaultParagraphFont"/>
    <w:rsid w:val="00FB1B23"/>
  </w:style>
  <w:style w:type="character" w:styleId="Strong">
    <w:name w:val="Strong"/>
    <w:uiPriority w:val="22"/>
    <w:qFormat/>
    <w:rsid w:val="003477B6"/>
    <w:rPr>
      <w:b/>
      <w:bCs/>
    </w:rPr>
  </w:style>
  <w:style w:type="paragraph" w:customStyle="1" w:styleId="Default">
    <w:name w:val="Default"/>
    <w:rsid w:val="008A1B3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E845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DC7CBC"/>
    <w:rPr>
      <w:rFonts w:ascii="Futura Bk BT" w:hAnsi="Futura Bk BT"/>
      <w:sz w:val="22"/>
      <w:szCs w:val="22"/>
      <w:lang w:val="de-DE" w:eastAsia="fr-FR"/>
    </w:rPr>
  </w:style>
  <w:style w:type="paragraph" w:styleId="Revision">
    <w:name w:val="Revision"/>
    <w:hidden/>
    <w:uiPriority w:val="99"/>
    <w:semiHidden/>
    <w:rsid w:val="00A60A8A"/>
    <w:rPr>
      <w:rFonts w:ascii="Futura Bk BT" w:hAnsi="Futura Bk BT"/>
      <w:sz w:val="22"/>
      <w:szCs w:val="22"/>
      <w:lang w:eastAsia="fr-FR"/>
    </w:rPr>
  </w:style>
  <w:style w:type="character" w:customStyle="1" w:styleId="FootnoteTextChar">
    <w:name w:val="Footnote Text Char"/>
    <w:link w:val="FootnoteText"/>
    <w:semiHidden/>
    <w:rsid w:val="001958C1"/>
    <w:rPr>
      <w:rFonts w:ascii="Futura Bk BT" w:hAnsi="Futura Bk BT"/>
      <w:lang w:val="de-DE" w:eastAsia="fr-FR"/>
    </w:rPr>
  </w:style>
  <w:style w:type="character" w:customStyle="1" w:styleId="FooterChar">
    <w:name w:val="Footer Char"/>
    <w:link w:val="Footer"/>
    <w:uiPriority w:val="99"/>
    <w:rsid w:val="00D91695"/>
    <w:rPr>
      <w:rFonts w:ascii="Futura Bk BT" w:hAnsi="Futura Bk BT"/>
      <w:sz w:val="22"/>
      <w:szCs w:val="22"/>
      <w:lang w:val="de-DE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426428"/>
    <w:rPr>
      <w:color w:val="800080"/>
      <w:u w:val="single"/>
    </w:rPr>
  </w:style>
  <w:style w:type="table" w:styleId="ColorfulGrid-Accent2">
    <w:name w:val="Colorful Grid Accent 2"/>
    <w:basedOn w:val="TableNormal"/>
    <w:uiPriority w:val="73"/>
    <w:rsid w:val="009E177C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procuraplus.org/award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ocurement@iclei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754362-9F1A-469F-B7B3-A5F9DCBC8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44</Words>
  <Characters>397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</vt:lpstr>
      <vt:lpstr>THE</vt:lpstr>
    </vt:vector>
  </TitlesOfParts>
  <Company>KB</Company>
  <LinksUpToDate>false</LinksUpToDate>
  <CharactersWithSpaces>4610</CharactersWithSpaces>
  <SharedDoc>false</SharedDoc>
  <HLinks>
    <vt:vector size="12" baseType="variant">
      <vt:variant>
        <vt:i4>5439552</vt:i4>
      </vt:variant>
      <vt:variant>
        <vt:i4>3</vt:i4>
      </vt:variant>
      <vt:variant>
        <vt:i4>0</vt:i4>
      </vt:variant>
      <vt:variant>
        <vt:i4>5</vt:i4>
      </vt:variant>
      <vt:variant>
        <vt:lpwstr>http://www.procuraplus.org/awards</vt:lpwstr>
      </vt:variant>
      <vt:variant>
        <vt:lpwstr/>
      </vt:variant>
      <vt:variant>
        <vt:i4>1572912</vt:i4>
      </vt:variant>
      <vt:variant>
        <vt:i4>0</vt:i4>
      </vt:variant>
      <vt:variant>
        <vt:i4>0</vt:i4>
      </vt:variant>
      <vt:variant>
        <vt:i4>5</vt:i4>
      </vt:variant>
      <vt:variant>
        <vt:lpwstr>mailto:procurement@icle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</dc:title>
  <dc:creator>Ulrike</dc:creator>
  <cp:lastModifiedBy>Mara.Inzaina@iclei-europe.org</cp:lastModifiedBy>
  <cp:revision>28</cp:revision>
  <cp:lastPrinted>2016-09-07T14:10:00Z</cp:lastPrinted>
  <dcterms:created xsi:type="dcterms:W3CDTF">2019-11-18T15:28:00Z</dcterms:created>
  <dcterms:modified xsi:type="dcterms:W3CDTF">2022-03-22T08:30:00Z</dcterms:modified>
</cp:coreProperties>
</file>